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14:paraId="22A5DCEC" w14:textId="6097880C" w:rsidR="00C76A66" w:rsidRPr="0089429E" w:rsidRDefault="0018272D" w:rsidP="00C76A66">
      <w:pPr>
        <w:snapToGrid w:val="0"/>
        <w:ind w:left="11"/>
        <w:jc w:val="center"/>
        <w:rPr>
          <w:rFonts w:ascii="標楷體" w:eastAsia="標楷體" w:hAnsi="標楷體"/>
          <w:b/>
          <w:bCs/>
          <w:sz w:val="28"/>
          <w:szCs w:val="28"/>
        </w:rPr>
      </w:pPr>
      <w:r w:rsidRPr="0089429E">
        <w:rPr>
          <w:rFonts w:ascii="標楷體" w:eastAsia="標楷體" w:hAnsi="標楷體" w:hint="eastAsia"/>
          <w:noProof/>
          <w:spacing w:val="3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B51C51" wp14:editId="3363F2C7">
                <wp:simplePos x="0" y="0"/>
                <wp:positionH relativeFrom="column">
                  <wp:posOffset>5829300</wp:posOffset>
                </wp:positionH>
                <wp:positionV relativeFrom="paragraph">
                  <wp:posOffset>107315</wp:posOffset>
                </wp:positionV>
                <wp:extent cx="304800" cy="9032875"/>
                <wp:effectExtent l="0" t="0" r="19050" b="15875"/>
                <wp:wrapNone/>
                <wp:docPr id="1" name="矩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903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85A1AA0" w14:textId="134387A9" w:rsidR="0018272D" w:rsidRPr="007B6944" w:rsidRDefault="0018272D" w:rsidP="0018272D">
                            <w:pPr>
                              <w:rPr>
                                <w:rFonts w:ascii="標楷體" w:eastAsia="標楷體" w:hAnsi="標楷體"/>
                                <w:szCs w:val="24"/>
                              </w:rPr>
                            </w:pPr>
                            <w:r w:rsidRPr="007B6944"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※一式一聯：申請（開課）教師</w:t>
                            </w:r>
                            <w:r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→（</w:t>
                            </w:r>
                            <w:r w:rsidRPr="007B6944"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隨隊老師</w:t>
                            </w:r>
                            <w:r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）→</w:t>
                            </w:r>
                            <w:r w:rsidRPr="007B6944"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系主任</w:t>
                            </w:r>
                            <w:r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→</w:t>
                            </w:r>
                            <w:r w:rsidRPr="003B02E5"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院長→國際處</w:t>
                            </w:r>
                            <w:r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→</w:t>
                            </w:r>
                            <w:r w:rsidRPr="007B6944"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校長室</w:t>
                            </w:r>
                            <w:r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→</w:t>
                            </w:r>
                            <w:r w:rsidRPr="007B6944">
                              <w:rPr>
                                <w:rFonts w:ascii="標楷體" w:eastAsia="標楷體" w:hAnsi="標楷體" w:hint="eastAsia"/>
                                <w:color w:val="000000"/>
                                <w:szCs w:val="24"/>
                              </w:rPr>
                              <w:t>國際處</w:t>
                            </w:r>
                            <w:r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→</w:t>
                            </w:r>
                            <w:r w:rsidRPr="007B6944">
                              <w:rPr>
                                <w:rFonts w:ascii="標楷體" w:eastAsia="標楷體" w:hAnsi="標楷體" w:hint="eastAsia"/>
                                <w:szCs w:val="24"/>
                              </w:rPr>
                              <w:t>申請（開課）老師</w:t>
                            </w:r>
                            <w:r w:rsidRPr="007B6944">
                              <w:rPr>
                                <w:rFonts w:ascii="標楷體" w:eastAsia="標楷體" w:hAnsi="標楷體" w:hint="eastAsia"/>
                                <w:color w:val="000000"/>
                                <w:szCs w:val="24"/>
                              </w:rPr>
                              <w:t>。</w:t>
                            </w:r>
                          </w:p>
                        </w:txbxContent>
                      </wps:txbx>
                      <wps:bodyPr rot="0" vert="eaVert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B51C51" id="矩形 1" o:spid="_x0000_s1026" style="position:absolute;left:0;text-align:left;margin-left:459pt;margin-top:8.45pt;width:24pt;height:71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" strokecolor="white" strokeweight=".25pt">
                <v:textbox style="layout-flow:vertical-ideographic" inset="1pt,1pt,1pt,1pt">
                  <w:txbxContent>
                    <w:p w14:paraId="585A1AA0" w14:textId="134387A9" w:rsidR="0018272D" w:rsidRPr="007B6944" w:rsidRDefault="0018272D" w:rsidP="0018272D">
                      <w:pPr>
                        <w:rPr>
                          <w:rFonts w:ascii="標楷體" w:eastAsia="標楷體" w:hAnsi="標楷體"/>
                          <w:szCs w:val="24"/>
                        </w:rPr>
                      </w:pPr>
                      <w:r w:rsidRPr="007B6944">
                        <w:rPr>
                          <w:rFonts w:ascii="標楷體" w:eastAsia="標楷體" w:hAnsi="標楷體" w:hint="eastAsia"/>
                          <w:szCs w:val="24"/>
                        </w:rPr>
                        <w:t>※一式一聯：申請（開課）教師</w:t>
                      </w:r>
                      <w:r>
                        <w:rPr>
                          <w:rFonts w:ascii="標楷體" w:eastAsia="標楷體" w:hAnsi="標楷體" w:hint="eastAsia"/>
                          <w:szCs w:val="24"/>
                        </w:rPr>
                        <w:t>→（</w:t>
                      </w:r>
                      <w:r w:rsidRPr="007B6944">
                        <w:rPr>
                          <w:rFonts w:ascii="標楷體" w:eastAsia="標楷體" w:hAnsi="標楷體" w:hint="eastAsia"/>
                          <w:szCs w:val="24"/>
                        </w:rPr>
                        <w:t>隨隊老師</w:t>
                      </w:r>
                      <w:r>
                        <w:rPr>
                          <w:rFonts w:ascii="標楷體" w:eastAsia="標楷體" w:hAnsi="標楷體" w:hint="eastAsia"/>
                          <w:szCs w:val="24"/>
                        </w:rPr>
                        <w:t>）→</w:t>
                      </w:r>
                      <w:r w:rsidRPr="007B6944">
                        <w:rPr>
                          <w:rFonts w:ascii="標楷體" w:eastAsia="標楷體" w:hAnsi="標楷體" w:hint="eastAsia"/>
                          <w:szCs w:val="24"/>
                        </w:rPr>
                        <w:t>系主任</w:t>
                      </w:r>
                      <w:r>
                        <w:rPr>
                          <w:rFonts w:ascii="標楷體" w:eastAsia="標楷體" w:hAnsi="標楷體" w:hint="eastAsia"/>
                          <w:szCs w:val="24"/>
                        </w:rPr>
                        <w:t>→</w:t>
                      </w:r>
                      <w:r w:rsidRPr="003B02E5">
                        <w:rPr>
                          <w:rFonts w:ascii="標楷體" w:eastAsia="標楷體" w:hAnsi="標楷體" w:hint="eastAsia"/>
                          <w:szCs w:val="24"/>
                        </w:rPr>
                        <w:t>院長→國際處</w:t>
                      </w:r>
                      <w:r>
                        <w:rPr>
                          <w:rFonts w:ascii="標楷體" w:eastAsia="標楷體" w:hAnsi="標楷體" w:hint="eastAsia"/>
                          <w:szCs w:val="24"/>
                        </w:rPr>
                        <w:t>→</w:t>
                      </w:r>
                      <w:r w:rsidRPr="007B6944">
                        <w:rPr>
                          <w:rFonts w:ascii="標楷體" w:eastAsia="標楷體" w:hAnsi="標楷體" w:hint="eastAsia"/>
                          <w:szCs w:val="24"/>
                        </w:rPr>
                        <w:t>校長室</w:t>
                      </w:r>
                      <w:r>
                        <w:rPr>
                          <w:rFonts w:ascii="標楷體" w:eastAsia="標楷體" w:hAnsi="標楷體" w:hint="eastAsia"/>
                          <w:szCs w:val="24"/>
                        </w:rPr>
                        <w:t>→</w:t>
                      </w:r>
                      <w:r w:rsidRPr="007B6944">
                        <w:rPr>
                          <w:rFonts w:ascii="標楷體" w:eastAsia="標楷體" w:hAnsi="標楷體" w:hint="eastAsia"/>
                          <w:color w:val="000000"/>
                          <w:szCs w:val="24"/>
                        </w:rPr>
                        <w:t>國際處</w:t>
                      </w:r>
                      <w:r>
                        <w:rPr>
                          <w:rFonts w:ascii="標楷體" w:eastAsia="標楷體" w:hAnsi="標楷體" w:hint="eastAsia"/>
                          <w:szCs w:val="24"/>
                        </w:rPr>
                        <w:t>→</w:t>
                      </w:r>
                      <w:r w:rsidRPr="007B6944">
                        <w:rPr>
                          <w:rFonts w:ascii="標楷體" w:eastAsia="標楷體" w:hAnsi="標楷體" w:hint="eastAsia"/>
                          <w:szCs w:val="24"/>
                        </w:rPr>
                        <w:t>申請（開課）老師</w:t>
                      </w:r>
                      <w:r w:rsidRPr="007B6944">
                        <w:rPr>
                          <w:rFonts w:ascii="標楷體" w:eastAsia="標楷體" w:hAnsi="標楷體" w:hint="eastAsia"/>
                          <w:color w:val="000000"/>
                          <w:szCs w:val="24"/>
                        </w:rPr>
                        <w:t>。</w:t>
                      </w:r>
                    </w:p>
                  </w:txbxContent>
                </v:textbox>
              </v:rect>
            </w:pict>
          </mc:Fallback>
        </mc:AlternateContent>
      </w:r>
      <w:r w:rsidR="00C76A66" w:rsidRPr="0089429E">
        <w:rPr>
          <w:rFonts w:ascii="標楷體" w:eastAsia="標楷體" w:hAnsi="標楷體" w:hint="eastAsia"/>
          <w:b/>
          <w:bCs/>
          <w:sz w:val="28"/>
          <w:szCs w:val="28"/>
        </w:rPr>
        <w:t>長庚</w:t>
      </w:r>
      <w:r w:rsidR="004D3C34" w:rsidRPr="0089429E">
        <w:rPr>
          <w:rFonts w:ascii="標楷體" w:eastAsia="標楷體" w:hAnsi="標楷體"/>
          <w:b/>
          <w:bCs/>
          <w:sz w:val="28"/>
          <w:szCs w:val="28"/>
        </w:rPr>
        <w:t>大學</w:t>
      </w:r>
      <w:r w:rsidR="00056ED8" w:rsidRPr="0089429E">
        <w:rPr>
          <w:rFonts w:ascii="標楷體" w:eastAsia="標楷體" w:hAnsi="標楷體" w:hint="eastAsia"/>
          <w:b/>
          <w:snapToGrid w:val="0"/>
          <w:kern w:val="0"/>
          <w:sz w:val="28"/>
          <w:szCs w:val="28"/>
        </w:rPr>
        <w:t>補助</w:t>
      </w:r>
      <w:r w:rsidR="00C76A66" w:rsidRPr="0089429E">
        <w:rPr>
          <w:rFonts w:ascii="標楷體" w:eastAsia="標楷體" w:hAnsi="標楷體" w:hint="eastAsia"/>
          <w:b/>
          <w:snapToGrid w:val="0"/>
          <w:kern w:val="0"/>
          <w:sz w:val="28"/>
          <w:szCs w:val="28"/>
        </w:rPr>
        <w:t>學生參加</w:t>
      </w:r>
      <w:r w:rsidR="00760D02" w:rsidRPr="0089429E">
        <w:rPr>
          <w:rFonts w:ascii="標楷體" w:eastAsia="標楷體" w:hAnsi="標楷體" w:hint="eastAsia"/>
          <w:b/>
          <w:snapToGrid w:val="0"/>
          <w:kern w:val="0"/>
          <w:sz w:val="28"/>
          <w:szCs w:val="28"/>
        </w:rPr>
        <w:t>境</w:t>
      </w:r>
      <w:r w:rsidR="00C76A66" w:rsidRPr="0089429E">
        <w:rPr>
          <w:rFonts w:ascii="標楷體" w:eastAsia="標楷體" w:hAnsi="標楷體" w:hint="eastAsia"/>
          <w:b/>
          <w:snapToGrid w:val="0"/>
          <w:kern w:val="0"/>
          <w:sz w:val="28"/>
          <w:szCs w:val="28"/>
        </w:rPr>
        <w:t>外短期學分課程</w:t>
      </w:r>
      <w:r w:rsidR="004D3C34" w:rsidRPr="0089429E">
        <w:rPr>
          <w:rFonts w:ascii="標楷體" w:eastAsia="標楷體" w:hAnsi="標楷體"/>
          <w:b/>
          <w:bCs/>
          <w:sz w:val="28"/>
          <w:szCs w:val="28"/>
        </w:rPr>
        <w:t>申請表</w:t>
      </w:r>
      <w:bookmarkEnd w:id="0"/>
    </w:p>
    <w:p w14:paraId="6D76E717" w14:textId="1B748824" w:rsidR="004D3C34" w:rsidRPr="0089429E" w:rsidRDefault="004D3C34" w:rsidP="00C76A66">
      <w:pPr>
        <w:snapToGrid w:val="0"/>
        <w:ind w:left="11"/>
        <w:jc w:val="right"/>
        <w:rPr>
          <w:rFonts w:ascii="標楷體" w:eastAsia="標楷體" w:hAnsi="標楷體"/>
        </w:rPr>
      </w:pPr>
      <w:r w:rsidRPr="0089429E">
        <w:rPr>
          <w:rFonts w:ascii="標楷體" w:eastAsia="標楷體" w:hAnsi="標楷體"/>
        </w:rPr>
        <w:t>申請日：   年   月   日</w:t>
      </w:r>
    </w:p>
    <w:tbl>
      <w:tblPr>
        <w:tblW w:w="91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59"/>
        <w:gridCol w:w="1130"/>
        <w:gridCol w:w="567"/>
        <w:gridCol w:w="688"/>
        <w:gridCol w:w="729"/>
        <w:gridCol w:w="284"/>
        <w:gridCol w:w="850"/>
        <w:gridCol w:w="284"/>
        <w:gridCol w:w="3015"/>
      </w:tblGrid>
      <w:tr w:rsidR="0089429E" w:rsidRPr="0089429E" w14:paraId="7972660C" w14:textId="77777777" w:rsidTr="00467828">
        <w:trPr>
          <w:trHeight w:val="850"/>
          <w:jc w:val="center"/>
        </w:trPr>
        <w:tc>
          <w:tcPr>
            <w:tcW w:w="1559" w:type="dxa"/>
            <w:vAlign w:val="center"/>
          </w:tcPr>
          <w:p w14:paraId="058C61C2" w14:textId="77777777" w:rsidR="007C7225" w:rsidRPr="0089429E" w:rsidRDefault="007C7225" w:rsidP="00B75C8C">
            <w:pPr>
              <w:jc w:val="center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申請教師姓名</w:t>
            </w:r>
          </w:p>
        </w:tc>
        <w:tc>
          <w:tcPr>
            <w:tcW w:w="3114" w:type="dxa"/>
            <w:gridSpan w:val="4"/>
            <w:vAlign w:val="center"/>
          </w:tcPr>
          <w:p w14:paraId="758F0173" w14:textId="77777777" w:rsidR="007C7225" w:rsidRPr="0089429E" w:rsidRDefault="007C7225" w:rsidP="00B75C8C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A379EE7" w14:textId="5FEB6177" w:rsidR="007C7225" w:rsidRPr="0089429E" w:rsidRDefault="0071216D" w:rsidP="00B75C8C">
            <w:pPr>
              <w:jc w:val="center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單位</w:t>
            </w:r>
          </w:p>
        </w:tc>
        <w:tc>
          <w:tcPr>
            <w:tcW w:w="3299" w:type="dxa"/>
            <w:gridSpan w:val="2"/>
            <w:vAlign w:val="center"/>
          </w:tcPr>
          <w:p w14:paraId="12D7BCCB" w14:textId="77777777" w:rsidR="007C7225" w:rsidRPr="0089429E" w:rsidRDefault="007C7225" w:rsidP="00B75C8C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89429E" w:rsidRPr="0089429E" w14:paraId="4AAD35E0" w14:textId="77777777" w:rsidTr="003E43BC">
        <w:trPr>
          <w:trHeight w:val="850"/>
          <w:jc w:val="center"/>
        </w:trPr>
        <w:tc>
          <w:tcPr>
            <w:tcW w:w="1559" w:type="dxa"/>
            <w:vAlign w:val="center"/>
          </w:tcPr>
          <w:p w14:paraId="63564008" w14:textId="6D29FDAF" w:rsidR="002B6ECC" w:rsidRPr="003B02E5" w:rsidRDefault="002B6ECC" w:rsidP="00B75C8C">
            <w:pPr>
              <w:jc w:val="center"/>
              <w:rPr>
                <w:rFonts w:ascii="標楷體" w:eastAsia="標楷體" w:hAnsi="標楷體"/>
              </w:rPr>
            </w:pPr>
            <w:r w:rsidRPr="003B02E5">
              <w:rPr>
                <w:rFonts w:ascii="標楷體" w:eastAsia="標楷體" w:hAnsi="標楷體" w:hint="eastAsia"/>
              </w:rPr>
              <w:t>境外課程</w:t>
            </w:r>
            <w:r w:rsidRPr="003B02E5">
              <w:rPr>
                <w:rFonts w:ascii="標楷體" w:eastAsia="標楷體" w:hAnsi="標楷體"/>
              </w:rPr>
              <w:t>名稱</w:t>
            </w:r>
          </w:p>
        </w:tc>
        <w:tc>
          <w:tcPr>
            <w:tcW w:w="7547" w:type="dxa"/>
            <w:gridSpan w:val="8"/>
            <w:vAlign w:val="center"/>
          </w:tcPr>
          <w:p w14:paraId="7E38233F" w14:textId="77777777" w:rsidR="002B6ECC" w:rsidRPr="0089429E" w:rsidRDefault="002B6ECC" w:rsidP="00B75C8C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89429E" w:rsidRPr="0089429E" w14:paraId="419A1D98" w14:textId="77777777" w:rsidTr="00467828">
        <w:trPr>
          <w:cantSplit/>
          <w:trHeight w:val="850"/>
          <w:jc w:val="center"/>
        </w:trPr>
        <w:tc>
          <w:tcPr>
            <w:tcW w:w="1559" w:type="dxa"/>
            <w:vAlign w:val="center"/>
          </w:tcPr>
          <w:p w14:paraId="34C1E44E" w14:textId="2B981C24" w:rsidR="004D3C34" w:rsidRPr="0089429E" w:rsidRDefault="000A5655" w:rsidP="000028CF">
            <w:pPr>
              <w:jc w:val="center"/>
              <w:rPr>
                <w:rFonts w:ascii="標楷體" w:eastAsia="標楷體" w:hAnsi="標楷體"/>
              </w:rPr>
            </w:pPr>
            <w:r w:rsidRPr="003B02E5">
              <w:rPr>
                <w:rFonts w:ascii="標楷體" w:eastAsia="標楷體" w:hAnsi="標楷體" w:hint="eastAsia"/>
              </w:rPr>
              <w:t>本校</w:t>
            </w:r>
            <w:r w:rsidRPr="0089429E">
              <w:rPr>
                <w:rFonts w:ascii="標楷體" w:eastAsia="標楷體" w:hAnsi="標楷體" w:hint="eastAsia"/>
              </w:rPr>
              <w:t>課程</w:t>
            </w:r>
            <w:r w:rsidRPr="0089429E">
              <w:rPr>
                <w:rFonts w:ascii="標楷體" w:eastAsia="標楷體" w:hAnsi="標楷體"/>
              </w:rPr>
              <w:t>名稱</w:t>
            </w:r>
          </w:p>
        </w:tc>
        <w:tc>
          <w:tcPr>
            <w:tcW w:w="7547" w:type="dxa"/>
            <w:gridSpan w:val="8"/>
            <w:vAlign w:val="center"/>
          </w:tcPr>
          <w:p w14:paraId="0D604740" w14:textId="77777777" w:rsidR="004D3C34" w:rsidRPr="0089429E" w:rsidRDefault="004D3C34" w:rsidP="00B75C8C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89429E" w:rsidRPr="0089429E" w14:paraId="79C3DD85" w14:textId="77777777" w:rsidTr="00467828">
        <w:trPr>
          <w:trHeight w:val="850"/>
          <w:jc w:val="center"/>
        </w:trPr>
        <w:tc>
          <w:tcPr>
            <w:tcW w:w="1559" w:type="dxa"/>
            <w:vAlign w:val="center"/>
          </w:tcPr>
          <w:p w14:paraId="506E24AA" w14:textId="35F5ECA4" w:rsidR="004D3C34" w:rsidRPr="0089429E" w:rsidRDefault="000A5655" w:rsidP="00B75C8C">
            <w:pPr>
              <w:jc w:val="center"/>
              <w:rPr>
                <w:rFonts w:ascii="標楷體" w:eastAsia="標楷體" w:hAnsi="標楷體"/>
              </w:rPr>
            </w:pPr>
            <w:r w:rsidRPr="003B02E5">
              <w:rPr>
                <w:rFonts w:ascii="標楷體" w:eastAsia="標楷體" w:hAnsi="標楷體" w:hint="eastAsia"/>
              </w:rPr>
              <w:t>課程</w:t>
            </w:r>
            <w:r w:rsidR="004D3C34" w:rsidRPr="0089429E">
              <w:rPr>
                <w:rFonts w:ascii="標楷體" w:eastAsia="標楷體" w:hAnsi="標楷體" w:hint="eastAsia"/>
              </w:rPr>
              <w:t>期間</w:t>
            </w:r>
          </w:p>
        </w:tc>
        <w:tc>
          <w:tcPr>
            <w:tcW w:w="7547" w:type="dxa"/>
            <w:gridSpan w:val="8"/>
            <w:vAlign w:val="center"/>
          </w:tcPr>
          <w:p w14:paraId="2C815C6F" w14:textId="77777777" w:rsidR="004D3C34" w:rsidRPr="0089429E" w:rsidRDefault="004D3C34" w:rsidP="000028CF">
            <w:pPr>
              <w:ind w:firstLine="110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自</w:t>
            </w:r>
            <w:r w:rsidR="000028CF" w:rsidRPr="0089429E">
              <w:rPr>
                <w:rFonts w:ascii="標楷體" w:eastAsia="標楷體" w:hAnsi="標楷體" w:hint="eastAsia"/>
              </w:rPr>
              <w:t xml:space="preserve"> </w:t>
            </w:r>
            <w:r w:rsidRPr="0089429E">
              <w:rPr>
                <w:rFonts w:ascii="標楷體" w:eastAsia="標楷體" w:hAnsi="標楷體" w:hint="eastAsia"/>
              </w:rPr>
              <w:t xml:space="preserve">   年　  月　  日 至  　 年 　  月　  日，共計 </w:t>
            </w:r>
            <w:r w:rsidRPr="0089429E">
              <w:rPr>
                <w:rFonts w:ascii="標楷體" w:eastAsia="標楷體" w:hAnsi="標楷體" w:hint="eastAsia"/>
                <w:u w:val="single"/>
              </w:rPr>
              <w:t xml:space="preserve">      </w:t>
            </w:r>
            <w:r w:rsidRPr="0089429E">
              <w:rPr>
                <w:rFonts w:ascii="標楷體" w:eastAsia="標楷體" w:hAnsi="標楷體" w:hint="eastAsia"/>
              </w:rPr>
              <w:t xml:space="preserve"> 天。</w:t>
            </w:r>
          </w:p>
        </w:tc>
      </w:tr>
      <w:tr w:rsidR="0089429E" w:rsidRPr="0089429E" w14:paraId="42AB17A1" w14:textId="77777777" w:rsidTr="00467828">
        <w:trPr>
          <w:cantSplit/>
          <w:trHeight w:val="850"/>
          <w:jc w:val="center"/>
        </w:trPr>
        <w:tc>
          <w:tcPr>
            <w:tcW w:w="1559" w:type="dxa"/>
            <w:vMerge w:val="restart"/>
            <w:vAlign w:val="center"/>
          </w:tcPr>
          <w:p w14:paraId="6A16374B" w14:textId="77777777" w:rsidR="000A5655" w:rsidRPr="0089429E" w:rsidRDefault="000A5655" w:rsidP="00BB4B74">
            <w:pPr>
              <w:jc w:val="center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  <w:szCs w:val="24"/>
              </w:rPr>
              <w:t>擬前往之學校</w:t>
            </w:r>
            <w:r w:rsidRPr="0089429E">
              <w:rPr>
                <w:rFonts w:ascii="標楷體" w:eastAsia="標楷體" w:hAnsi="標楷體"/>
                <w:szCs w:val="24"/>
              </w:rPr>
              <w:t>、</w:t>
            </w:r>
            <w:r w:rsidRPr="0089429E">
              <w:rPr>
                <w:rFonts w:ascii="標楷體" w:eastAsia="標楷體" w:hAnsi="標楷體" w:cs="Times New Roman" w:hint="eastAsia"/>
                <w:szCs w:val="24"/>
              </w:rPr>
              <w:t>機構</w:t>
            </w:r>
            <w:r w:rsidRPr="0089429E">
              <w:rPr>
                <w:rFonts w:ascii="標楷體" w:eastAsia="標楷體" w:hAnsi="標楷體"/>
                <w:szCs w:val="24"/>
              </w:rPr>
              <w:t>或企業</w:t>
            </w:r>
            <w:r w:rsidRPr="0089429E">
              <w:rPr>
                <w:rFonts w:ascii="標楷體" w:eastAsia="標楷體" w:hAnsi="標楷體" w:hint="eastAsia"/>
                <w:szCs w:val="24"/>
              </w:rPr>
              <w:t>與國家</w:t>
            </w:r>
          </w:p>
        </w:tc>
        <w:tc>
          <w:tcPr>
            <w:tcW w:w="7547" w:type="dxa"/>
            <w:gridSpan w:val="8"/>
            <w:vAlign w:val="center"/>
          </w:tcPr>
          <w:p w14:paraId="71541B60" w14:textId="77777777" w:rsidR="000A5655" w:rsidRPr="0089429E" w:rsidRDefault="000A5655" w:rsidP="00B75C8C">
            <w:pPr>
              <w:jc w:val="both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/>
              </w:rPr>
              <w:t>中文：</w:t>
            </w:r>
          </w:p>
        </w:tc>
      </w:tr>
      <w:tr w:rsidR="0089429E" w:rsidRPr="0089429E" w14:paraId="69731231" w14:textId="77777777" w:rsidTr="00467828">
        <w:trPr>
          <w:cantSplit/>
          <w:trHeight w:val="850"/>
          <w:jc w:val="center"/>
        </w:trPr>
        <w:tc>
          <w:tcPr>
            <w:tcW w:w="1559" w:type="dxa"/>
            <w:vMerge/>
            <w:vAlign w:val="center"/>
          </w:tcPr>
          <w:p w14:paraId="38B648BD" w14:textId="77777777" w:rsidR="000A5655" w:rsidRPr="0089429E" w:rsidRDefault="000A5655" w:rsidP="00B75C8C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7547" w:type="dxa"/>
            <w:gridSpan w:val="8"/>
            <w:vAlign w:val="center"/>
          </w:tcPr>
          <w:p w14:paraId="44115EEA" w14:textId="77777777" w:rsidR="000A5655" w:rsidRPr="0089429E" w:rsidRDefault="000A5655" w:rsidP="00B75C8C">
            <w:pPr>
              <w:jc w:val="both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/>
              </w:rPr>
              <w:t>英文：</w:t>
            </w:r>
          </w:p>
        </w:tc>
      </w:tr>
      <w:tr w:rsidR="0089429E" w:rsidRPr="0089429E" w14:paraId="4D3ED06B" w14:textId="77777777" w:rsidTr="00467828">
        <w:trPr>
          <w:cantSplit/>
          <w:trHeight w:val="850"/>
          <w:jc w:val="center"/>
        </w:trPr>
        <w:tc>
          <w:tcPr>
            <w:tcW w:w="1559" w:type="dxa"/>
            <w:vMerge/>
            <w:vAlign w:val="center"/>
          </w:tcPr>
          <w:p w14:paraId="59FE635F" w14:textId="77777777" w:rsidR="000A5655" w:rsidRPr="0089429E" w:rsidRDefault="000A5655" w:rsidP="00B75C8C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7547" w:type="dxa"/>
            <w:gridSpan w:val="8"/>
            <w:vAlign w:val="center"/>
          </w:tcPr>
          <w:p w14:paraId="0F37081C" w14:textId="4FC166E4" w:rsidR="000A5655" w:rsidRPr="0089429E" w:rsidRDefault="000A5655" w:rsidP="00B75C8C">
            <w:pPr>
              <w:jc w:val="both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聯絡人：             電話：         電子信箱：</w:t>
            </w:r>
          </w:p>
        </w:tc>
      </w:tr>
      <w:tr w:rsidR="0089429E" w:rsidRPr="0089429E" w14:paraId="58B6A48F" w14:textId="77777777" w:rsidTr="00467828">
        <w:trPr>
          <w:cantSplit/>
          <w:trHeight w:val="850"/>
          <w:jc w:val="center"/>
        </w:trPr>
        <w:tc>
          <w:tcPr>
            <w:tcW w:w="1559" w:type="dxa"/>
            <w:vMerge/>
            <w:vAlign w:val="center"/>
          </w:tcPr>
          <w:p w14:paraId="1A772F8E" w14:textId="77777777" w:rsidR="000A5655" w:rsidRPr="0089429E" w:rsidRDefault="000A5655" w:rsidP="00B75C8C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7547" w:type="dxa"/>
            <w:gridSpan w:val="8"/>
            <w:vAlign w:val="center"/>
          </w:tcPr>
          <w:p w14:paraId="6968133B" w14:textId="5C6E0261" w:rsidR="000A5655" w:rsidRPr="003B02E5" w:rsidRDefault="000A5655" w:rsidP="00B75C8C">
            <w:pPr>
              <w:jc w:val="both"/>
              <w:rPr>
                <w:rFonts w:ascii="標楷體" w:eastAsia="標楷體" w:hAnsi="標楷體"/>
              </w:rPr>
            </w:pPr>
            <w:r w:rsidRPr="003B02E5">
              <w:rPr>
                <w:rFonts w:ascii="標楷體" w:eastAsia="標楷體" w:hAnsi="標楷體"/>
                <w:spacing w:val="-8"/>
              </w:rPr>
              <w:t>地址</w:t>
            </w:r>
            <w:r w:rsidRPr="003B02E5">
              <w:rPr>
                <w:rFonts w:ascii="標楷體" w:eastAsia="標楷體" w:hAnsi="標楷體" w:hint="eastAsia"/>
              </w:rPr>
              <w:t>：</w:t>
            </w:r>
          </w:p>
        </w:tc>
      </w:tr>
      <w:tr w:rsidR="0089429E" w:rsidRPr="0089429E" w14:paraId="2AEA877F" w14:textId="77777777" w:rsidTr="00467828">
        <w:trPr>
          <w:cantSplit/>
          <w:trHeight w:val="850"/>
          <w:jc w:val="center"/>
        </w:trPr>
        <w:tc>
          <w:tcPr>
            <w:tcW w:w="1559" w:type="dxa"/>
            <w:vAlign w:val="center"/>
          </w:tcPr>
          <w:p w14:paraId="7DCE8630" w14:textId="77777777" w:rsidR="00915588" w:rsidRPr="0089429E" w:rsidRDefault="00915588" w:rsidP="00915588">
            <w:pPr>
              <w:jc w:val="center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參與學生人數</w:t>
            </w:r>
          </w:p>
        </w:tc>
        <w:tc>
          <w:tcPr>
            <w:tcW w:w="7547" w:type="dxa"/>
            <w:gridSpan w:val="8"/>
            <w:vAlign w:val="center"/>
          </w:tcPr>
          <w:p w14:paraId="76FEE029" w14:textId="77777777" w:rsidR="00915588" w:rsidRPr="0089429E" w:rsidRDefault="00915588" w:rsidP="00915588">
            <w:pPr>
              <w:jc w:val="both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學生人數：</w:t>
            </w:r>
          </w:p>
        </w:tc>
      </w:tr>
      <w:tr w:rsidR="0089429E" w:rsidRPr="0089429E" w14:paraId="62153DE1" w14:textId="77777777" w:rsidTr="00467828">
        <w:trPr>
          <w:cantSplit/>
          <w:trHeight w:val="850"/>
          <w:jc w:val="center"/>
        </w:trPr>
        <w:tc>
          <w:tcPr>
            <w:tcW w:w="1559" w:type="dxa"/>
            <w:vMerge w:val="restart"/>
            <w:vAlign w:val="center"/>
          </w:tcPr>
          <w:p w14:paraId="645F5A1F" w14:textId="77777777" w:rsidR="00065D9E" w:rsidRPr="0089429E" w:rsidRDefault="00915588" w:rsidP="00915588">
            <w:pPr>
              <w:ind w:leftChars="-12" w:hangingChars="12" w:hanging="29"/>
              <w:jc w:val="center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預估</w:t>
            </w:r>
            <w:r w:rsidRPr="0089429E">
              <w:rPr>
                <w:rFonts w:ascii="標楷體" w:eastAsia="標楷體" w:hAnsi="標楷體"/>
              </w:rPr>
              <w:t>申請</w:t>
            </w:r>
            <w:r w:rsidRPr="0089429E">
              <w:rPr>
                <w:rFonts w:ascii="標楷體" w:eastAsia="標楷體" w:hAnsi="標楷體"/>
              </w:rPr>
              <w:br/>
              <w:t>補助</w:t>
            </w:r>
            <w:r w:rsidRPr="0089429E">
              <w:rPr>
                <w:rFonts w:ascii="標楷體" w:eastAsia="標楷體" w:hAnsi="標楷體" w:hint="eastAsia"/>
              </w:rPr>
              <w:t>金額</w:t>
            </w:r>
          </w:p>
        </w:tc>
        <w:tc>
          <w:tcPr>
            <w:tcW w:w="1697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91135D2" w14:textId="77777777" w:rsidR="00065D9E" w:rsidRPr="0089429E" w:rsidRDefault="00065D9E" w:rsidP="00065D9E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89429E">
              <w:rPr>
                <w:rFonts w:ascii="標楷體" w:eastAsia="標楷體" w:hAnsi="標楷體" w:hint="eastAsia"/>
                <w:szCs w:val="24"/>
              </w:rPr>
              <w:t>學生</w:t>
            </w:r>
          </w:p>
        </w:tc>
        <w:tc>
          <w:tcPr>
            <w:tcW w:w="5850" w:type="dxa"/>
            <w:gridSpan w:val="6"/>
            <w:vAlign w:val="center"/>
          </w:tcPr>
          <w:p w14:paraId="1D4E5B67" w14:textId="567086FF" w:rsidR="00065D9E" w:rsidRPr="0089429E" w:rsidRDefault="00065D9E" w:rsidP="00065D9E">
            <w:pPr>
              <w:rPr>
                <w:rFonts w:ascii="標楷體" w:eastAsia="標楷體" w:hAnsi="標楷體"/>
                <w:szCs w:val="24"/>
              </w:rPr>
            </w:pPr>
            <w:r w:rsidRPr="0089429E">
              <w:rPr>
                <w:rFonts w:ascii="標楷體" w:eastAsia="標楷體" w:hAnsi="標楷體" w:hint="eastAsia"/>
                <w:szCs w:val="24"/>
              </w:rPr>
              <w:t>機票費: _________</w:t>
            </w:r>
            <w:r w:rsidRPr="0089429E">
              <w:rPr>
                <w:rFonts w:ascii="標楷體" w:eastAsia="標楷體" w:hAnsi="標楷體"/>
                <w:szCs w:val="24"/>
              </w:rPr>
              <w:softHyphen/>
            </w:r>
            <w:r w:rsidRPr="0089429E">
              <w:rPr>
                <w:rFonts w:ascii="標楷體" w:eastAsia="標楷體" w:hAnsi="標楷體" w:hint="eastAsia"/>
                <w:szCs w:val="24"/>
              </w:rPr>
              <w:softHyphen/>
            </w:r>
            <w:r w:rsidRPr="0089429E">
              <w:rPr>
                <w:rFonts w:ascii="標楷體" w:eastAsia="標楷體" w:hAnsi="標楷體" w:hint="eastAsia"/>
                <w:szCs w:val="24"/>
              </w:rPr>
              <w:softHyphen/>
            </w:r>
            <w:r w:rsidRPr="0089429E">
              <w:rPr>
                <w:rFonts w:ascii="標楷體" w:eastAsia="標楷體" w:hAnsi="標楷體" w:hint="eastAsia"/>
                <w:szCs w:val="24"/>
              </w:rPr>
              <w:softHyphen/>
              <w:t>____(元)</w:t>
            </w:r>
            <w:r w:rsidRPr="0089429E">
              <w:rPr>
                <w:rFonts w:ascii="標楷體" w:eastAsia="標楷體" w:hAnsi="標楷體"/>
                <w:szCs w:val="24"/>
              </w:rPr>
              <w:t xml:space="preserve"> x </w:t>
            </w:r>
            <w:r w:rsidRPr="0089429E">
              <w:rPr>
                <w:rFonts w:ascii="標楷體" w:eastAsia="標楷體" w:hAnsi="標楷體"/>
                <w:szCs w:val="24"/>
              </w:rPr>
              <w:softHyphen/>
            </w:r>
            <w:r w:rsidRPr="0089429E">
              <w:rPr>
                <w:rFonts w:ascii="標楷體" w:eastAsia="標楷體" w:hAnsi="標楷體"/>
                <w:szCs w:val="24"/>
              </w:rPr>
              <w:softHyphen/>
              <w:t>_____</w:t>
            </w:r>
            <w:r w:rsidRPr="0089429E">
              <w:rPr>
                <w:rFonts w:ascii="標楷體" w:eastAsia="標楷體" w:hAnsi="標楷體" w:hint="eastAsia"/>
                <w:szCs w:val="24"/>
              </w:rPr>
              <w:t xml:space="preserve"> （人</w:t>
            </w:r>
            <w:r w:rsidRPr="0089429E">
              <w:rPr>
                <w:rFonts w:ascii="標楷體" w:eastAsia="標楷體" w:hAnsi="標楷體"/>
                <w:szCs w:val="24"/>
              </w:rPr>
              <w:t>）</w:t>
            </w:r>
          </w:p>
        </w:tc>
      </w:tr>
      <w:tr w:rsidR="0089429E" w:rsidRPr="0089429E" w14:paraId="08C3A19F" w14:textId="77777777" w:rsidTr="00FB4B24">
        <w:trPr>
          <w:cantSplit/>
          <w:trHeight w:val="854"/>
          <w:jc w:val="center"/>
        </w:trPr>
        <w:tc>
          <w:tcPr>
            <w:tcW w:w="1559" w:type="dxa"/>
            <w:vMerge/>
            <w:tcBorders>
              <w:bottom w:val="double" w:sz="4" w:space="0" w:color="auto"/>
            </w:tcBorders>
            <w:vAlign w:val="center"/>
          </w:tcPr>
          <w:p w14:paraId="4D601052" w14:textId="77777777" w:rsidR="00065D9E" w:rsidRPr="0089429E" w:rsidRDefault="00065D9E" w:rsidP="00065D9E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697" w:type="dxa"/>
            <w:gridSpan w:val="2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795F03E2" w14:textId="77777777" w:rsidR="00065D9E" w:rsidRPr="0089429E" w:rsidRDefault="00065D9E" w:rsidP="00065D9E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89429E">
              <w:rPr>
                <w:rFonts w:ascii="標楷體" w:eastAsia="標楷體" w:hAnsi="標楷體" w:hint="eastAsia"/>
                <w:szCs w:val="24"/>
              </w:rPr>
              <w:t>全團總計</w:t>
            </w:r>
          </w:p>
          <w:p w14:paraId="4D24FD19" w14:textId="77777777" w:rsidR="00065D9E" w:rsidRPr="0089429E" w:rsidRDefault="00065D9E" w:rsidP="00065D9E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89429E">
              <w:rPr>
                <w:rFonts w:ascii="標楷體" w:eastAsia="標楷體" w:hAnsi="標楷體" w:hint="eastAsia"/>
                <w:szCs w:val="24"/>
              </w:rPr>
              <w:t>(新台幣)</w:t>
            </w:r>
          </w:p>
        </w:tc>
        <w:tc>
          <w:tcPr>
            <w:tcW w:w="5850" w:type="dxa"/>
            <w:gridSpan w:val="6"/>
            <w:tcBorders>
              <w:bottom w:val="double" w:sz="4" w:space="0" w:color="auto"/>
            </w:tcBorders>
            <w:vAlign w:val="center"/>
          </w:tcPr>
          <w:p w14:paraId="1F0E75A3" w14:textId="77777777" w:rsidR="00065D9E" w:rsidRPr="0089429E" w:rsidRDefault="00065D9E" w:rsidP="00065D9E">
            <w:pPr>
              <w:ind w:firstLineChars="100" w:firstLine="240"/>
              <w:jc w:val="both"/>
              <w:rPr>
                <w:rFonts w:ascii="標楷體" w:eastAsia="標楷體" w:hAnsi="標楷體"/>
                <w:szCs w:val="24"/>
              </w:rPr>
            </w:pPr>
            <w:r w:rsidRPr="0089429E">
              <w:rPr>
                <w:rFonts w:ascii="標楷體" w:eastAsia="標楷體" w:hAnsi="標楷體" w:hint="eastAsia"/>
                <w:szCs w:val="24"/>
              </w:rPr>
              <w:t>_________</w:t>
            </w:r>
            <w:r w:rsidRPr="0089429E">
              <w:rPr>
                <w:rFonts w:ascii="標楷體" w:eastAsia="標楷體" w:hAnsi="標楷體"/>
                <w:szCs w:val="24"/>
              </w:rPr>
              <w:softHyphen/>
            </w:r>
            <w:r w:rsidRPr="0089429E">
              <w:rPr>
                <w:rFonts w:ascii="標楷體" w:eastAsia="標楷體" w:hAnsi="標楷體" w:hint="eastAsia"/>
                <w:szCs w:val="24"/>
              </w:rPr>
              <w:softHyphen/>
            </w:r>
            <w:r w:rsidRPr="0089429E">
              <w:rPr>
                <w:rFonts w:ascii="標楷體" w:eastAsia="標楷體" w:hAnsi="標楷體" w:hint="eastAsia"/>
                <w:szCs w:val="24"/>
              </w:rPr>
              <w:softHyphen/>
            </w:r>
            <w:r w:rsidRPr="0089429E">
              <w:rPr>
                <w:rFonts w:ascii="標楷體" w:eastAsia="標楷體" w:hAnsi="標楷體" w:hint="eastAsia"/>
                <w:szCs w:val="24"/>
              </w:rPr>
              <w:softHyphen/>
              <w:t>____(元)</w:t>
            </w:r>
          </w:p>
        </w:tc>
      </w:tr>
      <w:tr w:rsidR="0089429E" w:rsidRPr="0089429E" w14:paraId="57526300" w14:textId="77777777" w:rsidTr="00467828">
        <w:trPr>
          <w:cantSplit/>
          <w:trHeight w:val="567"/>
          <w:jc w:val="center"/>
        </w:trPr>
        <w:tc>
          <w:tcPr>
            <w:tcW w:w="1559" w:type="dxa"/>
            <w:vMerge w:val="restart"/>
            <w:tcBorders>
              <w:top w:val="double" w:sz="4" w:space="0" w:color="auto"/>
            </w:tcBorders>
            <w:vAlign w:val="center"/>
          </w:tcPr>
          <w:p w14:paraId="541BF51A" w14:textId="77777777" w:rsidR="00065D9E" w:rsidRPr="0089429E" w:rsidRDefault="00065D9E" w:rsidP="0066151F">
            <w:pPr>
              <w:ind w:firstLineChars="105" w:firstLine="252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學生名冊</w:t>
            </w:r>
          </w:p>
        </w:tc>
        <w:tc>
          <w:tcPr>
            <w:tcW w:w="113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F96C3F5" w14:textId="77777777" w:rsidR="00065D9E" w:rsidRPr="0089429E" w:rsidRDefault="00065D9E" w:rsidP="00065D9E">
            <w:pPr>
              <w:jc w:val="center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姓  名</w:t>
            </w:r>
          </w:p>
        </w:tc>
        <w:tc>
          <w:tcPr>
            <w:tcW w:w="1255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5E85BDA" w14:textId="77777777" w:rsidR="00065D9E" w:rsidRPr="0089429E" w:rsidRDefault="00065D9E" w:rsidP="00065D9E">
            <w:pPr>
              <w:jc w:val="center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學  號</w:t>
            </w:r>
          </w:p>
        </w:tc>
        <w:tc>
          <w:tcPr>
            <w:tcW w:w="1013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E18AFD6" w14:textId="77777777" w:rsidR="00065D9E" w:rsidRPr="0089429E" w:rsidRDefault="00065D9E" w:rsidP="00065D9E">
            <w:pPr>
              <w:jc w:val="center"/>
              <w:rPr>
                <w:rFonts w:ascii="標楷體" w:eastAsia="標楷體" w:hAnsi="標楷體"/>
              </w:rPr>
            </w:pPr>
            <w:r w:rsidRPr="0089429E">
              <w:rPr>
                <w:rFonts w:ascii="標楷體" w:eastAsia="標楷體" w:hAnsi="標楷體" w:hint="eastAsia"/>
              </w:rPr>
              <w:t>系  別</w:t>
            </w:r>
          </w:p>
        </w:tc>
        <w:tc>
          <w:tcPr>
            <w:tcW w:w="1134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41E5EF6" w14:textId="2B670ADC" w:rsidR="00065D9E" w:rsidRPr="003B02E5" w:rsidRDefault="001C4793" w:rsidP="00065D9E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生理</w:t>
            </w:r>
            <w:r w:rsidR="000A5655" w:rsidRPr="003B02E5">
              <w:rPr>
                <w:rFonts w:ascii="標楷體" w:eastAsia="標楷體" w:hAnsi="標楷體" w:cs="Times New Roman" w:hint="eastAsia"/>
              </w:rPr>
              <w:t>性別</w:t>
            </w:r>
          </w:p>
        </w:tc>
        <w:tc>
          <w:tcPr>
            <w:tcW w:w="301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C2DE261" w14:textId="52935DD4" w:rsidR="00065D9E" w:rsidRPr="0089429E" w:rsidRDefault="0071216D" w:rsidP="0071216D">
            <w:pPr>
              <w:jc w:val="center"/>
              <w:rPr>
                <w:rFonts w:ascii="標楷體" w:eastAsia="標楷體" w:hAnsi="標楷體" w:cs="Times New Roman"/>
              </w:rPr>
            </w:pPr>
            <w:r w:rsidRPr="0089429E">
              <w:rPr>
                <w:rFonts w:ascii="標楷體" w:eastAsia="標楷體" w:hAnsi="標楷體" w:cs="Times New Roman" w:hint="eastAsia"/>
              </w:rPr>
              <w:t>電子信箱</w:t>
            </w:r>
          </w:p>
        </w:tc>
      </w:tr>
      <w:tr w:rsidR="0089429E" w:rsidRPr="0089429E" w14:paraId="2CFE8AE2" w14:textId="77777777" w:rsidTr="002B6ECC">
        <w:trPr>
          <w:cantSplit/>
          <w:trHeight w:val="567"/>
          <w:jc w:val="center"/>
        </w:trPr>
        <w:tc>
          <w:tcPr>
            <w:tcW w:w="1559" w:type="dxa"/>
            <w:vMerge/>
            <w:vAlign w:val="center"/>
          </w:tcPr>
          <w:p w14:paraId="0EACE6F2" w14:textId="77777777" w:rsidR="00065D9E" w:rsidRPr="0089429E" w:rsidRDefault="00065D9E" w:rsidP="00065D9E">
            <w:pPr>
              <w:ind w:firstLineChars="150" w:firstLine="360"/>
              <w:rPr>
                <w:rFonts w:ascii="標楷體" w:eastAsia="標楷體" w:hAnsi="標楷體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2493A1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40466F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AB39E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297D13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0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B04972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</w:tr>
      <w:tr w:rsidR="0089429E" w:rsidRPr="0089429E" w14:paraId="26ADC484" w14:textId="77777777" w:rsidTr="002B6ECC">
        <w:trPr>
          <w:cantSplit/>
          <w:trHeight w:val="567"/>
          <w:jc w:val="center"/>
        </w:trPr>
        <w:tc>
          <w:tcPr>
            <w:tcW w:w="1559" w:type="dxa"/>
            <w:vMerge/>
            <w:vAlign w:val="center"/>
          </w:tcPr>
          <w:p w14:paraId="3C22CC3B" w14:textId="77777777" w:rsidR="00065D9E" w:rsidRPr="0089429E" w:rsidRDefault="00065D9E" w:rsidP="00065D9E">
            <w:pPr>
              <w:ind w:firstLineChars="150" w:firstLine="360"/>
              <w:rPr>
                <w:rFonts w:ascii="標楷體" w:eastAsia="標楷體" w:hAnsi="標楷體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01BBE4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91E61B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357033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E3EED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0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0E13E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</w:tr>
      <w:tr w:rsidR="0089429E" w:rsidRPr="0089429E" w14:paraId="5FAC4DA3" w14:textId="77777777" w:rsidTr="002B6ECC">
        <w:trPr>
          <w:cantSplit/>
          <w:trHeight w:val="567"/>
          <w:jc w:val="center"/>
        </w:trPr>
        <w:tc>
          <w:tcPr>
            <w:tcW w:w="1559" w:type="dxa"/>
            <w:vMerge/>
            <w:vAlign w:val="center"/>
          </w:tcPr>
          <w:p w14:paraId="7358D03F" w14:textId="77777777" w:rsidR="00065D9E" w:rsidRPr="0089429E" w:rsidRDefault="00065D9E" w:rsidP="00065D9E">
            <w:pPr>
              <w:ind w:firstLineChars="150" w:firstLine="360"/>
              <w:rPr>
                <w:rFonts w:ascii="標楷體" w:eastAsia="標楷體" w:hAnsi="標楷體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39E7FD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85AC5B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1D18F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1451F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0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059EDC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</w:tr>
      <w:tr w:rsidR="0089429E" w:rsidRPr="0089429E" w14:paraId="19480252" w14:textId="77777777" w:rsidTr="002B6ECC">
        <w:trPr>
          <w:cantSplit/>
          <w:trHeight w:val="567"/>
          <w:jc w:val="center"/>
        </w:trPr>
        <w:tc>
          <w:tcPr>
            <w:tcW w:w="1559" w:type="dxa"/>
            <w:vMerge/>
            <w:vAlign w:val="center"/>
          </w:tcPr>
          <w:p w14:paraId="702B5FBF" w14:textId="77777777" w:rsidR="00065D9E" w:rsidRPr="0089429E" w:rsidRDefault="00065D9E" w:rsidP="00065D9E">
            <w:pPr>
              <w:ind w:firstLineChars="150" w:firstLine="360"/>
              <w:rPr>
                <w:rFonts w:ascii="標楷體" w:eastAsia="標楷體" w:hAnsi="標楷體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05140D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DF25B2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B5D184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3831A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0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96798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</w:tr>
      <w:tr w:rsidR="0089429E" w:rsidRPr="0089429E" w14:paraId="7FBCD300" w14:textId="77777777" w:rsidTr="002B6ECC">
        <w:trPr>
          <w:cantSplit/>
          <w:trHeight w:val="567"/>
          <w:jc w:val="center"/>
        </w:trPr>
        <w:tc>
          <w:tcPr>
            <w:tcW w:w="1559" w:type="dxa"/>
            <w:vMerge/>
            <w:tcBorders>
              <w:bottom w:val="double" w:sz="4" w:space="0" w:color="auto"/>
            </w:tcBorders>
            <w:vAlign w:val="center"/>
          </w:tcPr>
          <w:p w14:paraId="7A8DBDEE" w14:textId="77777777" w:rsidR="00065D9E" w:rsidRPr="0089429E" w:rsidRDefault="00065D9E" w:rsidP="00065D9E">
            <w:pPr>
              <w:ind w:firstLineChars="150" w:firstLine="360"/>
              <w:rPr>
                <w:rFonts w:ascii="標楷體" w:eastAsia="標楷體" w:hAnsi="標楷體"/>
              </w:rPr>
            </w:pPr>
          </w:p>
        </w:tc>
        <w:tc>
          <w:tcPr>
            <w:tcW w:w="113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ABC51DE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5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59D759C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4B5B1D8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97492F2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01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83621D5" w14:textId="77777777" w:rsidR="00065D9E" w:rsidRPr="0089429E" w:rsidRDefault="00065D9E" w:rsidP="00065D9E">
            <w:pPr>
              <w:ind w:left="120"/>
              <w:rPr>
                <w:rFonts w:ascii="標楷體" w:eastAsia="標楷體" w:hAnsi="標楷體"/>
                <w:sz w:val="22"/>
              </w:rPr>
            </w:pPr>
          </w:p>
        </w:tc>
      </w:tr>
    </w:tbl>
    <w:p w14:paraId="3A7E28F5" w14:textId="173CBB66" w:rsidR="00550693" w:rsidRPr="0089429E" w:rsidRDefault="00873F5D" w:rsidP="002B6ECC">
      <w:pPr>
        <w:rPr>
          <w:rFonts w:ascii="標楷體" w:eastAsia="標楷體" w:hAnsi="標楷體" w:cs="Times New Roman"/>
          <w:szCs w:val="28"/>
        </w:rPr>
      </w:pPr>
      <w:r w:rsidRPr="0089429E">
        <w:rPr>
          <w:rFonts w:ascii="標楷體" w:eastAsia="標楷體" w:hAnsi="標楷體" w:hint="eastAsia"/>
        </w:rPr>
        <w:t>表號：</w:t>
      </w:r>
      <w:r w:rsidRPr="003B02E5">
        <w:rPr>
          <w:rFonts w:ascii="標楷體" w:eastAsia="標楷體" w:hAnsi="標楷體" w:cs="Times New Roman" w:hint="eastAsia"/>
          <w:szCs w:val="28"/>
        </w:rPr>
        <w:t>2B00</w:t>
      </w:r>
      <w:r w:rsidRPr="0089429E">
        <w:rPr>
          <w:rFonts w:ascii="標楷體" w:eastAsia="標楷體" w:hAnsi="標楷體" w:cs="Times New Roman"/>
          <w:szCs w:val="28"/>
        </w:rPr>
        <w:t>01001</w:t>
      </w:r>
      <w:r w:rsidRPr="0089429E">
        <w:rPr>
          <w:rFonts w:ascii="標楷體" w:eastAsia="標楷體" w:hAnsi="標楷體" w:cs="Times New Roman" w:hint="eastAsia"/>
          <w:szCs w:val="28"/>
        </w:rPr>
        <w:t xml:space="preserve">　規格：</w:t>
      </w:r>
      <w:r w:rsidRPr="0089429E">
        <w:rPr>
          <w:rFonts w:ascii="標楷體" w:eastAsia="標楷體" w:hAnsi="標楷體" w:cs="Times New Roman"/>
          <w:szCs w:val="28"/>
        </w:rPr>
        <w:t>A</w:t>
      </w:r>
      <w:r w:rsidRPr="0089429E">
        <w:rPr>
          <w:rFonts w:ascii="標楷體" w:eastAsia="標楷體" w:hAnsi="標楷體" w:cs="Times New Roman" w:hint="eastAsia"/>
          <w:szCs w:val="28"/>
        </w:rPr>
        <w:t>4</w:t>
      </w:r>
    </w:p>
    <w:sectPr w:rsidR="00550693" w:rsidRPr="0089429E" w:rsidSect="003D7138">
      <w:footerReference w:type="default" r:id="rId11"/>
      <w:pgSz w:w="11906" w:h="16838"/>
      <w:pgMar w:top="1134" w:right="1418" w:bottom="1134" w:left="1418" w:header="567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E6A191" w14:textId="77777777" w:rsidR="007A7077" w:rsidRDefault="007A7077" w:rsidP="00BF3C5F">
      <w:r>
        <w:separator/>
      </w:r>
    </w:p>
  </w:endnote>
  <w:endnote w:type="continuationSeparator" w:id="0">
    <w:p w14:paraId="14AE6841" w14:textId="77777777" w:rsidR="007A7077" w:rsidRDefault="007A7077" w:rsidP="00BF3C5F">
      <w:r>
        <w:continuationSeparator/>
      </w:r>
    </w:p>
  </w:endnote>
  <w:endnote w:type="continuationNotice" w:id="1">
    <w:p w14:paraId="5E3C3E75" w14:textId="77777777" w:rsidR="007A7077" w:rsidRDefault="007A70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C69B" w14:textId="6803EDB1" w:rsidR="00966CAB" w:rsidRPr="002856CA" w:rsidRDefault="00966CAB" w:rsidP="00204396">
    <w:pPr>
      <w:pStyle w:val="a7"/>
      <w:tabs>
        <w:tab w:val="clear" w:pos="4153"/>
        <w:tab w:val="clear" w:pos="8306"/>
      </w:tabs>
      <w:rPr>
        <w:rFonts w:ascii="Times New Roman" w:eastAsia="標楷體" w:hAnsi="Times New Roman" w:cs="Times New Roman"/>
      </w:rPr>
    </w:pPr>
    <w:r w:rsidRPr="002856CA">
      <w:rPr>
        <w:rFonts w:ascii="Times New Roman" w:eastAsia="標楷體" w:hAnsi="Times New Roman" w:cs="Times New Roman"/>
      </w:rPr>
      <w:t>長庚大學補助學生參加境外</w:t>
    </w:r>
    <w:r w:rsidRPr="002856CA">
      <w:rPr>
        <w:rFonts w:ascii="Times New Roman" w:eastAsia="標楷體" w:hAnsi="Times New Roman" w:cs="Times New Roman"/>
      </w:rPr>
      <w:br/>
    </w:r>
    <w:r w:rsidRPr="002856CA">
      <w:rPr>
        <w:rFonts w:ascii="Times New Roman" w:eastAsia="標楷體" w:hAnsi="Times New Roman" w:cs="Times New Roman"/>
      </w:rPr>
      <w:t>短期學分課程作業要點</w:t>
    </w:r>
    <w:r w:rsidR="00C658D4" w:rsidRPr="002856CA">
      <w:rPr>
        <w:rFonts w:ascii="Times New Roman" w:eastAsia="標楷體" w:hAnsi="Times New Roman" w:cs="Times New Roman"/>
      </w:rPr>
      <w:ptab w:relativeTo="margin" w:alignment="center" w:leader="none"/>
    </w:r>
    <w:r w:rsidR="00C658D4" w:rsidRPr="002856CA">
      <w:rPr>
        <w:rFonts w:ascii="Times New Roman" w:eastAsia="標楷體" w:hAnsi="Times New Roman" w:cs="Times New Roman"/>
      </w:rPr>
      <w:fldChar w:fldCharType="begin"/>
    </w:r>
    <w:r w:rsidR="00C658D4" w:rsidRPr="002856CA">
      <w:rPr>
        <w:rFonts w:ascii="Times New Roman" w:eastAsia="標楷體" w:hAnsi="Times New Roman" w:cs="Times New Roman"/>
      </w:rPr>
      <w:instrText>PAGE   \* MERGEFORMAT</w:instrText>
    </w:r>
    <w:r w:rsidR="00C658D4" w:rsidRPr="002856CA">
      <w:rPr>
        <w:rFonts w:ascii="Times New Roman" w:eastAsia="標楷體" w:hAnsi="Times New Roman" w:cs="Times New Roman"/>
      </w:rPr>
      <w:fldChar w:fldCharType="separate"/>
    </w:r>
    <w:r w:rsidR="00751F02" w:rsidRPr="00751F02">
      <w:rPr>
        <w:rFonts w:ascii="Times New Roman" w:eastAsia="標楷體" w:hAnsi="Times New Roman" w:cs="Times New Roman"/>
        <w:noProof/>
        <w:lang w:val="zh-TW"/>
      </w:rPr>
      <w:t>6</w:t>
    </w:r>
    <w:r w:rsidR="00C658D4" w:rsidRPr="002856CA">
      <w:rPr>
        <w:rFonts w:ascii="Times New Roman" w:eastAsia="標楷體" w:hAnsi="Times New Roman" w:cs="Times New Roman"/>
      </w:rPr>
      <w:fldChar w:fldCharType="end"/>
    </w:r>
    <w:r w:rsidR="00C658D4" w:rsidRPr="002856CA">
      <w:rPr>
        <w:rFonts w:ascii="Times New Roman" w:eastAsia="標楷體" w:hAnsi="Times New Roman" w:cs="Times New Roman"/>
      </w:rPr>
      <w:ptab w:relativeTo="margin" w:alignment="right" w:leader="none"/>
    </w:r>
    <w:r w:rsidR="00C658D4" w:rsidRPr="002856CA">
      <w:rPr>
        <w:rFonts w:ascii="Times New Roman" w:eastAsia="標楷體" w:hAnsi="Times New Roman" w:cs="Times New Roman"/>
      </w:rPr>
      <w:t>11</w:t>
    </w:r>
    <w:r w:rsidR="00873F5D">
      <w:rPr>
        <w:rFonts w:ascii="Times New Roman" w:eastAsia="標楷體" w:hAnsi="Times New Roman" w:cs="Times New Roman" w:hint="eastAsia"/>
      </w:rPr>
      <w:t>4</w:t>
    </w:r>
    <w:r w:rsidRPr="002856CA">
      <w:rPr>
        <w:rFonts w:ascii="Times New Roman" w:eastAsia="標楷體" w:hAnsi="Times New Roman" w:cs="Times New Roman"/>
      </w:rPr>
      <w:t>年</w:t>
    </w:r>
    <w:r w:rsidR="003B3604">
      <w:rPr>
        <w:rFonts w:ascii="Times New Roman" w:eastAsia="標楷體" w:hAnsi="Times New Roman" w:cs="Times New Roman" w:hint="eastAsia"/>
      </w:rPr>
      <w:t>10</w:t>
    </w:r>
    <w:r w:rsidRPr="002856CA">
      <w:rPr>
        <w:rFonts w:ascii="Times New Roman" w:eastAsia="標楷體" w:hAnsi="Times New Roman" w:cs="Times New Roman"/>
      </w:rPr>
      <w:t>月</w:t>
    </w:r>
    <w:r w:rsidR="003B3604">
      <w:rPr>
        <w:rFonts w:ascii="Times New Roman" w:eastAsia="標楷體" w:hAnsi="Times New Roman" w:cs="Times New Roman" w:hint="eastAsia"/>
      </w:rPr>
      <w:t>28</w:t>
    </w:r>
    <w:r w:rsidRPr="002856CA">
      <w:rPr>
        <w:rFonts w:ascii="Times New Roman" w:eastAsia="標楷體" w:hAnsi="Times New Roman" w:cs="Times New Roman"/>
      </w:rPr>
      <w:t>日</w:t>
    </w:r>
    <w:r>
      <w:rPr>
        <w:rFonts w:ascii="Times New Roman" w:eastAsia="標楷體" w:hAnsi="Times New Roman" w:cs="Times New Roman" w:hint="eastAsia"/>
      </w:rPr>
      <w:t>行政會議</w:t>
    </w:r>
    <w:r w:rsidR="00570AB5">
      <w:rPr>
        <w:rFonts w:ascii="Times New Roman" w:eastAsia="標楷體" w:hAnsi="Times New Roman" w:cs="Times New Roman" w:hint="eastAsia"/>
      </w:rPr>
      <w:t>修正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6AD78" w14:textId="77777777" w:rsidR="007A7077" w:rsidRDefault="007A7077" w:rsidP="00BF3C5F">
      <w:r>
        <w:separator/>
      </w:r>
    </w:p>
  </w:footnote>
  <w:footnote w:type="continuationSeparator" w:id="0">
    <w:p w14:paraId="2B2E1E1A" w14:textId="77777777" w:rsidR="007A7077" w:rsidRDefault="007A7077" w:rsidP="00BF3C5F">
      <w:r>
        <w:continuationSeparator/>
      </w:r>
    </w:p>
  </w:footnote>
  <w:footnote w:type="continuationNotice" w:id="1">
    <w:p w14:paraId="3CC3EE2A" w14:textId="77777777" w:rsidR="007A7077" w:rsidRDefault="007A70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8DE16AA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51826C4"/>
    <w:multiLevelType w:val="hybridMultilevel"/>
    <w:tmpl w:val="37E01088"/>
    <w:lvl w:ilvl="0" w:tplc="A3EC1E0A">
      <w:start w:val="1"/>
      <w:numFmt w:val="taiwaneseCountingThousand"/>
      <w:lvlText w:val="(%1)"/>
      <w:lvlJc w:val="left"/>
      <w:pPr>
        <w:ind w:left="1047" w:hanging="480"/>
      </w:pPr>
      <w:rPr>
        <w:rFonts w:hint="eastAsia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" w15:restartNumberingAfterBreak="0">
    <w:nsid w:val="051A6B8F"/>
    <w:multiLevelType w:val="hybridMultilevel"/>
    <w:tmpl w:val="146A86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C40B5A"/>
    <w:multiLevelType w:val="hybridMultilevel"/>
    <w:tmpl w:val="6D7A5C10"/>
    <w:lvl w:ilvl="0" w:tplc="DE1A46F8">
      <w:start w:val="1"/>
      <w:numFmt w:val="taiwaneseCountingThousand"/>
      <w:lvlText w:val="(%1)"/>
      <w:lvlJc w:val="left"/>
      <w:pPr>
        <w:ind w:left="119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4" w15:restartNumberingAfterBreak="0">
    <w:nsid w:val="0B237218"/>
    <w:multiLevelType w:val="multilevel"/>
    <w:tmpl w:val="0EE4A0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color w:val="auto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D047BE4"/>
    <w:multiLevelType w:val="hybridMultilevel"/>
    <w:tmpl w:val="4E14D9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EC67B5F"/>
    <w:multiLevelType w:val="hybridMultilevel"/>
    <w:tmpl w:val="630404DC"/>
    <w:lvl w:ilvl="0" w:tplc="D6668BBA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0F3934AF"/>
    <w:multiLevelType w:val="hybridMultilevel"/>
    <w:tmpl w:val="21DEB228"/>
    <w:lvl w:ilvl="0" w:tplc="299238EC">
      <w:start w:val="1"/>
      <w:numFmt w:val="taiwaneseCountingThousand"/>
      <w:lvlText w:val="(%1)"/>
      <w:lvlJc w:val="left"/>
      <w:pPr>
        <w:ind w:left="1046" w:hanging="480"/>
      </w:pPr>
      <w:rPr>
        <w:rFonts w:hint="eastAsia"/>
        <w:color w:val="auto"/>
      </w:rPr>
    </w:lvl>
    <w:lvl w:ilvl="1" w:tplc="04090019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8" w15:restartNumberingAfterBreak="0">
    <w:nsid w:val="1658606E"/>
    <w:multiLevelType w:val="hybridMultilevel"/>
    <w:tmpl w:val="93E40A20"/>
    <w:lvl w:ilvl="0" w:tplc="B5808D86">
      <w:start w:val="1"/>
      <w:numFmt w:val="taiwaneseCountingThousand"/>
      <w:lvlText w:val="(%1)"/>
      <w:lvlJc w:val="left"/>
      <w:pPr>
        <w:ind w:left="1047" w:hanging="480"/>
      </w:pPr>
      <w:rPr>
        <w:rFonts w:hint="eastAsia"/>
        <w:color w:val="auto"/>
        <w:sz w:val="28"/>
        <w:szCs w:val="22"/>
      </w:rPr>
    </w:lvl>
    <w:lvl w:ilvl="1" w:tplc="FFFFFFFF" w:tentative="1">
      <w:start w:val="1"/>
      <w:numFmt w:val="ideographTraditional"/>
      <w:lvlText w:val="%2、"/>
      <w:lvlJc w:val="left"/>
      <w:pPr>
        <w:ind w:left="1527" w:hanging="480"/>
      </w:p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1A7F1DEA"/>
    <w:multiLevelType w:val="hybridMultilevel"/>
    <w:tmpl w:val="3B4AD622"/>
    <w:lvl w:ilvl="0" w:tplc="7376035E">
      <w:start w:val="1"/>
      <w:numFmt w:val="taiwaneseCountingThousand"/>
      <w:lvlText w:val="(%1)"/>
      <w:lvlJc w:val="left"/>
      <w:pPr>
        <w:tabs>
          <w:tab w:val="num" w:pos="908"/>
        </w:tabs>
        <w:ind w:left="908" w:hanging="750"/>
      </w:pPr>
      <w:rPr>
        <w:rFonts w:hAnsi="標楷體" w:hint="default"/>
        <w:color w:val="auto"/>
      </w:rPr>
    </w:lvl>
    <w:lvl w:ilvl="1" w:tplc="1B8C3E48">
      <w:numFmt w:val="bullet"/>
      <w:lvlText w:val="□"/>
      <w:lvlJc w:val="left"/>
      <w:pPr>
        <w:tabs>
          <w:tab w:val="num" w:pos="998"/>
        </w:tabs>
        <w:ind w:left="998" w:hanging="360"/>
      </w:pPr>
      <w:rPr>
        <w:rFonts w:ascii="新細明體" w:eastAsia="新細明體" w:hAnsi="新細明體" w:cs="MS Mincho" w:hint="eastAsia"/>
      </w:rPr>
    </w:lvl>
    <w:lvl w:ilvl="2" w:tplc="04090005">
      <w:start w:val="1"/>
      <w:numFmt w:val="bullet"/>
      <w:lvlText w:val=""/>
      <w:lvlJc w:val="left"/>
      <w:pPr>
        <w:tabs>
          <w:tab w:val="num" w:pos="1598"/>
        </w:tabs>
        <w:ind w:left="159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78"/>
        </w:tabs>
        <w:ind w:left="207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58"/>
        </w:tabs>
        <w:ind w:left="255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38"/>
        </w:tabs>
        <w:ind w:left="303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8"/>
        </w:tabs>
        <w:ind w:left="351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98"/>
        </w:tabs>
        <w:ind w:left="399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78"/>
        </w:tabs>
        <w:ind w:left="4478" w:hanging="480"/>
      </w:pPr>
    </w:lvl>
  </w:abstractNum>
  <w:abstractNum w:abstractNumId="10" w15:restartNumberingAfterBreak="0">
    <w:nsid w:val="1EC81BB6"/>
    <w:multiLevelType w:val="hybridMultilevel"/>
    <w:tmpl w:val="7FBCEE48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1" w15:restartNumberingAfterBreak="0">
    <w:nsid w:val="2AF11AAF"/>
    <w:multiLevelType w:val="hybridMultilevel"/>
    <w:tmpl w:val="DFE26FC2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2" w15:restartNumberingAfterBreak="0">
    <w:nsid w:val="2E11112E"/>
    <w:multiLevelType w:val="hybridMultilevel"/>
    <w:tmpl w:val="9D4ABD98"/>
    <w:lvl w:ilvl="0" w:tplc="DE1A46F8">
      <w:start w:val="1"/>
      <w:numFmt w:val="taiwaneseCountingThousand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2E150A36"/>
    <w:multiLevelType w:val="multilevel"/>
    <w:tmpl w:val="0EE4A0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color w:val="auto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348F0379"/>
    <w:multiLevelType w:val="hybridMultilevel"/>
    <w:tmpl w:val="C03670DE"/>
    <w:lvl w:ilvl="0" w:tplc="65C252B6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5" w15:restartNumberingAfterBreak="0">
    <w:nsid w:val="35FB1CD2"/>
    <w:multiLevelType w:val="hybridMultilevel"/>
    <w:tmpl w:val="FE8CF1FC"/>
    <w:lvl w:ilvl="0" w:tplc="36CECFB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DB4748D"/>
    <w:multiLevelType w:val="hybridMultilevel"/>
    <w:tmpl w:val="2612DC00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7" w15:restartNumberingAfterBreak="0">
    <w:nsid w:val="40B806DB"/>
    <w:multiLevelType w:val="hybridMultilevel"/>
    <w:tmpl w:val="CCC09570"/>
    <w:lvl w:ilvl="0" w:tplc="FFFFFFFF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DE1A46F8">
      <w:start w:val="1"/>
      <w:numFmt w:val="taiwaneseCountingThousand"/>
      <w:lvlText w:val="(%3)"/>
      <w:lvlJc w:val="left"/>
      <w:pPr>
        <w:ind w:left="480" w:hanging="48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37C1C3E"/>
    <w:multiLevelType w:val="hybridMultilevel"/>
    <w:tmpl w:val="6234C1DC"/>
    <w:lvl w:ilvl="0" w:tplc="0409000F">
      <w:start w:val="1"/>
      <w:numFmt w:val="decimal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9" w15:restartNumberingAfterBreak="0">
    <w:nsid w:val="46A61B2C"/>
    <w:multiLevelType w:val="hybridMultilevel"/>
    <w:tmpl w:val="5C42D11E"/>
    <w:lvl w:ilvl="0" w:tplc="02E2F46E">
      <w:start w:val="1"/>
      <w:numFmt w:val="taiwaneseCountingThousand"/>
      <w:lvlText w:val="%1、"/>
      <w:lvlJc w:val="left"/>
      <w:pPr>
        <w:ind w:left="906" w:hanging="480"/>
      </w:pPr>
      <w:rPr>
        <w:color w:val="auto"/>
      </w:rPr>
    </w:lvl>
    <w:lvl w:ilvl="1" w:tplc="C696DB08">
      <w:start w:val="1"/>
      <w:numFmt w:val="taiwaneseCountingThousand"/>
      <w:lvlText w:val="(%2)"/>
      <w:lvlJc w:val="left"/>
      <w:pPr>
        <w:ind w:left="1200" w:hanging="720"/>
      </w:pPr>
      <w:rPr>
        <w:rFonts w:hint="default"/>
      </w:rPr>
    </w:lvl>
    <w:lvl w:ilvl="2" w:tplc="71FAE728">
      <w:start w:val="1"/>
      <w:numFmt w:val="taiwaneseCountingThousand"/>
      <w:lvlText w:val="（%3）"/>
      <w:lvlJc w:val="left"/>
      <w:pPr>
        <w:ind w:left="1815" w:hanging="85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8E07B58"/>
    <w:multiLevelType w:val="hybridMultilevel"/>
    <w:tmpl w:val="712C1AE2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1" w15:restartNumberingAfterBreak="0">
    <w:nsid w:val="4A9F0598"/>
    <w:multiLevelType w:val="hybridMultilevel"/>
    <w:tmpl w:val="9E78CDD8"/>
    <w:lvl w:ilvl="0" w:tplc="DE1A46F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C3C67A3"/>
    <w:multiLevelType w:val="hybridMultilevel"/>
    <w:tmpl w:val="D1B80610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DC6A46F2">
      <w:start w:val="1"/>
      <w:numFmt w:val="decimal"/>
      <w:lvlText w:val="%2、"/>
      <w:lvlJc w:val="left"/>
      <w:pPr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3" w15:restartNumberingAfterBreak="0">
    <w:nsid w:val="56BE0875"/>
    <w:multiLevelType w:val="hybridMultilevel"/>
    <w:tmpl w:val="2F6A7908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24" w15:restartNumberingAfterBreak="0">
    <w:nsid w:val="602E03B1"/>
    <w:multiLevelType w:val="hybridMultilevel"/>
    <w:tmpl w:val="AC50EDD4"/>
    <w:lvl w:ilvl="0" w:tplc="FFFFFFF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60B2556A"/>
    <w:multiLevelType w:val="hybridMultilevel"/>
    <w:tmpl w:val="253A8FEA"/>
    <w:lvl w:ilvl="0" w:tplc="DE1A46F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36D6903"/>
    <w:multiLevelType w:val="hybridMultilevel"/>
    <w:tmpl w:val="21DEB228"/>
    <w:lvl w:ilvl="0" w:tplc="FFFFFFFF">
      <w:start w:val="1"/>
      <w:numFmt w:val="taiwaneseCountingThousand"/>
      <w:lvlText w:val="(%1)"/>
      <w:lvlJc w:val="left"/>
      <w:pPr>
        <w:ind w:left="1046" w:hanging="480"/>
      </w:pPr>
      <w:rPr>
        <w:rFonts w:hint="eastAsia"/>
        <w:color w:val="auto"/>
      </w:rPr>
    </w:lvl>
    <w:lvl w:ilvl="1" w:tplc="FFFFFFFF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7" w15:restartNumberingAfterBreak="0">
    <w:nsid w:val="759A6076"/>
    <w:multiLevelType w:val="hybridMultilevel"/>
    <w:tmpl w:val="D432352A"/>
    <w:lvl w:ilvl="0" w:tplc="BBBEDA72">
      <w:start w:val="1"/>
      <w:numFmt w:val="taiwaneseCountingThousand"/>
      <w:lvlText w:val="（%1）"/>
      <w:lvlJc w:val="left"/>
      <w:pPr>
        <w:ind w:left="2055" w:hanging="85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num w:numId="1">
    <w:abstractNumId w:val="6"/>
  </w:num>
  <w:num w:numId="2">
    <w:abstractNumId w:val="5"/>
  </w:num>
  <w:num w:numId="3">
    <w:abstractNumId w:val="20"/>
  </w:num>
  <w:num w:numId="4">
    <w:abstractNumId w:val="22"/>
  </w:num>
  <w:num w:numId="5">
    <w:abstractNumId w:val="2"/>
  </w:num>
  <w:num w:numId="6">
    <w:abstractNumId w:val="10"/>
  </w:num>
  <w:num w:numId="7">
    <w:abstractNumId w:val="16"/>
  </w:num>
  <w:num w:numId="8">
    <w:abstractNumId w:val="23"/>
  </w:num>
  <w:num w:numId="9">
    <w:abstractNumId w:val="11"/>
  </w:num>
  <w:num w:numId="10">
    <w:abstractNumId w:val="27"/>
  </w:num>
  <w:num w:numId="11">
    <w:abstractNumId w:val="24"/>
  </w:num>
  <w:num w:numId="12">
    <w:abstractNumId w:val="4"/>
  </w:num>
  <w:num w:numId="13">
    <w:abstractNumId w:val="9"/>
  </w:num>
  <w:num w:numId="14">
    <w:abstractNumId w:val="13"/>
  </w:num>
  <w:num w:numId="15">
    <w:abstractNumId w:val="0"/>
  </w:num>
  <w:num w:numId="16">
    <w:abstractNumId w:val="19"/>
  </w:num>
  <w:num w:numId="17">
    <w:abstractNumId w:val="15"/>
  </w:num>
  <w:num w:numId="18">
    <w:abstractNumId w:val="7"/>
  </w:num>
  <w:num w:numId="19">
    <w:abstractNumId w:val="3"/>
  </w:num>
  <w:num w:numId="20">
    <w:abstractNumId w:val="21"/>
  </w:num>
  <w:num w:numId="21">
    <w:abstractNumId w:val="25"/>
  </w:num>
  <w:num w:numId="22">
    <w:abstractNumId w:val="17"/>
  </w:num>
  <w:num w:numId="23">
    <w:abstractNumId w:val="1"/>
  </w:num>
  <w:num w:numId="24">
    <w:abstractNumId w:val="8"/>
  </w:num>
  <w:num w:numId="25">
    <w:abstractNumId w:val="12"/>
  </w:num>
  <w:num w:numId="26">
    <w:abstractNumId w:val="18"/>
  </w:num>
  <w:num w:numId="27">
    <w:abstractNumId w:val="26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1MrIwMjKxMDU2sTBU0lEKTi0uzszPAymwqAUAv0HxgiwAAAA="/>
  </w:docVars>
  <w:rsids>
    <w:rsidRoot w:val="001D27CF"/>
    <w:rsid w:val="00000854"/>
    <w:rsid w:val="000028CF"/>
    <w:rsid w:val="00005332"/>
    <w:rsid w:val="00005AC1"/>
    <w:rsid w:val="00010F54"/>
    <w:rsid w:val="0001303D"/>
    <w:rsid w:val="00015731"/>
    <w:rsid w:val="00020C96"/>
    <w:rsid w:val="00021889"/>
    <w:rsid w:val="000218BF"/>
    <w:rsid w:val="00021A20"/>
    <w:rsid w:val="00022AFB"/>
    <w:rsid w:val="00024C70"/>
    <w:rsid w:val="00027861"/>
    <w:rsid w:val="00030FC1"/>
    <w:rsid w:val="000379B0"/>
    <w:rsid w:val="000421F7"/>
    <w:rsid w:val="000429B8"/>
    <w:rsid w:val="00045D71"/>
    <w:rsid w:val="00047D4B"/>
    <w:rsid w:val="0005073F"/>
    <w:rsid w:val="00056ED8"/>
    <w:rsid w:val="00064B78"/>
    <w:rsid w:val="00065297"/>
    <w:rsid w:val="00065D9E"/>
    <w:rsid w:val="00072B82"/>
    <w:rsid w:val="00073158"/>
    <w:rsid w:val="00075311"/>
    <w:rsid w:val="0007585A"/>
    <w:rsid w:val="00081DCB"/>
    <w:rsid w:val="00083C5D"/>
    <w:rsid w:val="00083E21"/>
    <w:rsid w:val="00084ED9"/>
    <w:rsid w:val="000851FB"/>
    <w:rsid w:val="00092FC3"/>
    <w:rsid w:val="00094ADF"/>
    <w:rsid w:val="00095458"/>
    <w:rsid w:val="000960E4"/>
    <w:rsid w:val="00096CDC"/>
    <w:rsid w:val="000A1BC1"/>
    <w:rsid w:val="000A5655"/>
    <w:rsid w:val="000B0502"/>
    <w:rsid w:val="000B1D63"/>
    <w:rsid w:val="000B2070"/>
    <w:rsid w:val="000B334C"/>
    <w:rsid w:val="000B602C"/>
    <w:rsid w:val="000B6CD1"/>
    <w:rsid w:val="000C2BB9"/>
    <w:rsid w:val="000C5AE2"/>
    <w:rsid w:val="000D145C"/>
    <w:rsid w:val="000D1E0B"/>
    <w:rsid w:val="000D485C"/>
    <w:rsid w:val="000D4CE7"/>
    <w:rsid w:val="000D5128"/>
    <w:rsid w:val="000D76AA"/>
    <w:rsid w:val="000D79B2"/>
    <w:rsid w:val="000E004E"/>
    <w:rsid w:val="000E445E"/>
    <w:rsid w:val="000E53F0"/>
    <w:rsid w:val="000F00E3"/>
    <w:rsid w:val="000F048E"/>
    <w:rsid w:val="000F0615"/>
    <w:rsid w:val="000F105A"/>
    <w:rsid w:val="000F3475"/>
    <w:rsid w:val="001024CE"/>
    <w:rsid w:val="0010258C"/>
    <w:rsid w:val="00106B35"/>
    <w:rsid w:val="00112230"/>
    <w:rsid w:val="00112515"/>
    <w:rsid w:val="0011261D"/>
    <w:rsid w:val="00117898"/>
    <w:rsid w:val="00120137"/>
    <w:rsid w:val="00120C1E"/>
    <w:rsid w:val="00125DEE"/>
    <w:rsid w:val="00127055"/>
    <w:rsid w:val="001329A8"/>
    <w:rsid w:val="001374D3"/>
    <w:rsid w:val="00150AA5"/>
    <w:rsid w:val="00153354"/>
    <w:rsid w:val="00161670"/>
    <w:rsid w:val="00174686"/>
    <w:rsid w:val="00175D2F"/>
    <w:rsid w:val="00176B8D"/>
    <w:rsid w:val="0018272D"/>
    <w:rsid w:val="001874E9"/>
    <w:rsid w:val="00187B2A"/>
    <w:rsid w:val="001933FB"/>
    <w:rsid w:val="00193820"/>
    <w:rsid w:val="00195F9E"/>
    <w:rsid w:val="001A0565"/>
    <w:rsid w:val="001A0857"/>
    <w:rsid w:val="001A3190"/>
    <w:rsid w:val="001A4DAD"/>
    <w:rsid w:val="001A6C8F"/>
    <w:rsid w:val="001B2EDB"/>
    <w:rsid w:val="001B382A"/>
    <w:rsid w:val="001B4507"/>
    <w:rsid w:val="001B6801"/>
    <w:rsid w:val="001C1D5E"/>
    <w:rsid w:val="001C4793"/>
    <w:rsid w:val="001C4C9D"/>
    <w:rsid w:val="001C687B"/>
    <w:rsid w:val="001D27CF"/>
    <w:rsid w:val="001E1135"/>
    <w:rsid w:val="001E33C6"/>
    <w:rsid w:val="001F33F9"/>
    <w:rsid w:val="00201184"/>
    <w:rsid w:val="00203285"/>
    <w:rsid w:val="002035DA"/>
    <w:rsid w:val="00204396"/>
    <w:rsid w:val="00211340"/>
    <w:rsid w:val="002118CE"/>
    <w:rsid w:val="00215D97"/>
    <w:rsid w:val="00223DA0"/>
    <w:rsid w:val="00224529"/>
    <w:rsid w:val="002252FF"/>
    <w:rsid w:val="002267CA"/>
    <w:rsid w:val="00230F61"/>
    <w:rsid w:val="00233AEF"/>
    <w:rsid w:val="00233F7E"/>
    <w:rsid w:val="002376E9"/>
    <w:rsid w:val="00240407"/>
    <w:rsid w:val="00241605"/>
    <w:rsid w:val="002453B2"/>
    <w:rsid w:val="00245674"/>
    <w:rsid w:val="00245ECE"/>
    <w:rsid w:val="002608A3"/>
    <w:rsid w:val="002623D5"/>
    <w:rsid w:val="00277CDD"/>
    <w:rsid w:val="00281C68"/>
    <w:rsid w:val="002841BD"/>
    <w:rsid w:val="002856CA"/>
    <w:rsid w:val="002874DE"/>
    <w:rsid w:val="002914BB"/>
    <w:rsid w:val="002A0C93"/>
    <w:rsid w:val="002A11C3"/>
    <w:rsid w:val="002A1635"/>
    <w:rsid w:val="002A4CF6"/>
    <w:rsid w:val="002B6ECC"/>
    <w:rsid w:val="002C1A61"/>
    <w:rsid w:val="002C4805"/>
    <w:rsid w:val="002C4C57"/>
    <w:rsid w:val="002C5BE5"/>
    <w:rsid w:val="002C71E1"/>
    <w:rsid w:val="002C7463"/>
    <w:rsid w:val="002D1EBE"/>
    <w:rsid w:val="002D69FC"/>
    <w:rsid w:val="002E1708"/>
    <w:rsid w:val="002E3751"/>
    <w:rsid w:val="002E57D6"/>
    <w:rsid w:val="002E6BD8"/>
    <w:rsid w:val="002E74C7"/>
    <w:rsid w:val="002F332D"/>
    <w:rsid w:val="002F68B0"/>
    <w:rsid w:val="0030080B"/>
    <w:rsid w:val="00307085"/>
    <w:rsid w:val="00307A91"/>
    <w:rsid w:val="0031369E"/>
    <w:rsid w:val="003149E1"/>
    <w:rsid w:val="003175A5"/>
    <w:rsid w:val="00323BAD"/>
    <w:rsid w:val="00327B34"/>
    <w:rsid w:val="003301F2"/>
    <w:rsid w:val="0033753F"/>
    <w:rsid w:val="00341813"/>
    <w:rsid w:val="00343336"/>
    <w:rsid w:val="00354035"/>
    <w:rsid w:val="00356A83"/>
    <w:rsid w:val="00360A91"/>
    <w:rsid w:val="0036260D"/>
    <w:rsid w:val="003668E9"/>
    <w:rsid w:val="00374C61"/>
    <w:rsid w:val="0038159B"/>
    <w:rsid w:val="003825EC"/>
    <w:rsid w:val="0039657D"/>
    <w:rsid w:val="00397CF4"/>
    <w:rsid w:val="003A4137"/>
    <w:rsid w:val="003A62EA"/>
    <w:rsid w:val="003A7931"/>
    <w:rsid w:val="003B02E5"/>
    <w:rsid w:val="003B3604"/>
    <w:rsid w:val="003C02B0"/>
    <w:rsid w:val="003C52D0"/>
    <w:rsid w:val="003C7D9A"/>
    <w:rsid w:val="003D00E8"/>
    <w:rsid w:val="003D16E8"/>
    <w:rsid w:val="003D300E"/>
    <w:rsid w:val="003D47FB"/>
    <w:rsid w:val="003D7138"/>
    <w:rsid w:val="003E49E4"/>
    <w:rsid w:val="003F36D2"/>
    <w:rsid w:val="003F4A96"/>
    <w:rsid w:val="003F55A6"/>
    <w:rsid w:val="004010C4"/>
    <w:rsid w:val="00402EDD"/>
    <w:rsid w:val="0040493E"/>
    <w:rsid w:val="00410452"/>
    <w:rsid w:val="004108BE"/>
    <w:rsid w:val="00411DA7"/>
    <w:rsid w:val="00415B91"/>
    <w:rsid w:val="00417C39"/>
    <w:rsid w:val="004248B1"/>
    <w:rsid w:val="0042492B"/>
    <w:rsid w:val="00424D8B"/>
    <w:rsid w:val="004305E5"/>
    <w:rsid w:val="00432F25"/>
    <w:rsid w:val="0043480F"/>
    <w:rsid w:val="00435024"/>
    <w:rsid w:val="0043541C"/>
    <w:rsid w:val="0044045A"/>
    <w:rsid w:val="0044157E"/>
    <w:rsid w:val="00443C62"/>
    <w:rsid w:val="00452EC7"/>
    <w:rsid w:val="00461375"/>
    <w:rsid w:val="00462F57"/>
    <w:rsid w:val="00464497"/>
    <w:rsid w:val="004657F7"/>
    <w:rsid w:val="00467828"/>
    <w:rsid w:val="00470403"/>
    <w:rsid w:val="0047339E"/>
    <w:rsid w:val="00473528"/>
    <w:rsid w:val="00480A78"/>
    <w:rsid w:val="00480EA2"/>
    <w:rsid w:val="004866BB"/>
    <w:rsid w:val="004878E8"/>
    <w:rsid w:val="00487D73"/>
    <w:rsid w:val="0049530F"/>
    <w:rsid w:val="004978E7"/>
    <w:rsid w:val="004A1655"/>
    <w:rsid w:val="004A211E"/>
    <w:rsid w:val="004A3348"/>
    <w:rsid w:val="004A3AF6"/>
    <w:rsid w:val="004A584C"/>
    <w:rsid w:val="004A5981"/>
    <w:rsid w:val="004A7039"/>
    <w:rsid w:val="004B0715"/>
    <w:rsid w:val="004B25CF"/>
    <w:rsid w:val="004B4B58"/>
    <w:rsid w:val="004B54FD"/>
    <w:rsid w:val="004C1ADD"/>
    <w:rsid w:val="004C1C6A"/>
    <w:rsid w:val="004C43E4"/>
    <w:rsid w:val="004C495C"/>
    <w:rsid w:val="004C5A4F"/>
    <w:rsid w:val="004C6CB6"/>
    <w:rsid w:val="004C7946"/>
    <w:rsid w:val="004C7C01"/>
    <w:rsid w:val="004D0057"/>
    <w:rsid w:val="004D04B8"/>
    <w:rsid w:val="004D04FB"/>
    <w:rsid w:val="004D2E9E"/>
    <w:rsid w:val="004D3C34"/>
    <w:rsid w:val="004D614E"/>
    <w:rsid w:val="004E247C"/>
    <w:rsid w:val="004E2999"/>
    <w:rsid w:val="004E34C6"/>
    <w:rsid w:val="004E4328"/>
    <w:rsid w:val="004E5833"/>
    <w:rsid w:val="004E5B92"/>
    <w:rsid w:val="004F4C5F"/>
    <w:rsid w:val="005007C6"/>
    <w:rsid w:val="00506436"/>
    <w:rsid w:val="0050736E"/>
    <w:rsid w:val="00507DD4"/>
    <w:rsid w:val="00507ED4"/>
    <w:rsid w:val="005136E7"/>
    <w:rsid w:val="00521D6C"/>
    <w:rsid w:val="005227B7"/>
    <w:rsid w:val="005229BC"/>
    <w:rsid w:val="00524A9D"/>
    <w:rsid w:val="0052633C"/>
    <w:rsid w:val="005348FC"/>
    <w:rsid w:val="00535B30"/>
    <w:rsid w:val="00537179"/>
    <w:rsid w:val="0054094B"/>
    <w:rsid w:val="00540FF2"/>
    <w:rsid w:val="0054199A"/>
    <w:rsid w:val="005420C5"/>
    <w:rsid w:val="00550693"/>
    <w:rsid w:val="00564410"/>
    <w:rsid w:val="00565EEE"/>
    <w:rsid w:val="00570AB5"/>
    <w:rsid w:val="00577ADF"/>
    <w:rsid w:val="00580335"/>
    <w:rsid w:val="00585271"/>
    <w:rsid w:val="00585847"/>
    <w:rsid w:val="00587FF6"/>
    <w:rsid w:val="005904D8"/>
    <w:rsid w:val="00591466"/>
    <w:rsid w:val="00596557"/>
    <w:rsid w:val="005A17DB"/>
    <w:rsid w:val="005A44A0"/>
    <w:rsid w:val="005A7DC1"/>
    <w:rsid w:val="005B00E5"/>
    <w:rsid w:val="005B190F"/>
    <w:rsid w:val="005B3706"/>
    <w:rsid w:val="005B59F4"/>
    <w:rsid w:val="005B7DB0"/>
    <w:rsid w:val="005C5F79"/>
    <w:rsid w:val="005D37F8"/>
    <w:rsid w:val="005D5993"/>
    <w:rsid w:val="005D70C9"/>
    <w:rsid w:val="005D727E"/>
    <w:rsid w:val="005E0D56"/>
    <w:rsid w:val="005F2458"/>
    <w:rsid w:val="005F2F3D"/>
    <w:rsid w:val="005F60F1"/>
    <w:rsid w:val="005F611F"/>
    <w:rsid w:val="00600F4D"/>
    <w:rsid w:val="00601932"/>
    <w:rsid w:val="00602072"/>
    <w:rsid w:val="00602B95"/>
    <w:rsid w:val="00603BC9"/>
    <w:rsid w:val="00604135"/>
    <w:rsid w:val="00604266"/>
    <w:rsid w:val="006049D7"/>
    <w:rsid w:val="00611B5D"/>
    <w:rsid w:val="00613F78"/>
    <w:rsid w:val="00621B80"/>
    <w:rsid w:val="00625F93"/>
    <w:rsid w:val="006262C8"/>
    <w:rsid w:val="00630D3D"/>
    <w:rsid w:val="00632CF8"/>
    <w:rsid w:val="00633F20"/>
    <w:rsid w:val="00635720"/>
    <w:rsid w:val="00640696"/>
    <w:rsid w:val="00645A1C"/>
    <w:rsid w:val="006547E4"/>
    <w:rsid w:val="006561E3"/>
    <w:rsid w:val="0066151F"/>
    <w:rsid w:val="006628CF"/>
    <w:rsid w:val="00664482"/>
    <w:rsid w:val="0066746C"/>
    <w:rsid w:val="00684B26"/>
    <w:rsid w:val="0068619C"/>
    <w:rsid w:val="00692927"/>
    <w:rsid w:val="006939F9"/>
    <w:rsid w:val="006941A6"/>
    <w:rsid w:val="00694719"/>
    <w:rsid w:val="00695EA4"/>
    <w:rsid w:val="00695EF0"/>
    <w:rsid w:val="006A463E"/>
    <w:rsid w:val="006B283A"/>
    <w:rsid w:val="006B4B9E"/>
    <w:rsid w:val="006B6BCC"/>
    <w:rsid w:val="006C0B65"/>
    <w:rsid w:val="006C27EA"/>
    <w:rsid w:val="006C342E"/>
    <w:rsid w:val="006C602A"/>
    <w:rsid w:val="006C7193"/>
    <w:rsid w:val="006D1351"/>
    <w:rsid w:val="006D16E2"/>
    <w:rsid w:val="006D38BE"/>
    <w:rsid w:val="006D5E15"/>
    <w:rsid w:val="006D6E46"/>
    <w:rsid w:val="006E1C1F"/>
    <w:rsid w:val="006E4493"/>
    <w:rsid w:val="006F0B72"/>
    <w:rsid w:val="0070094B"/>
    <w:rsid w:val="00700AFA"/>
    <w:rsid w:val="0070461C"/>
    <w:rsid w:val="00710BE6"/>
    <w:rsid w:val="007115BE"/>
    <w:rsid w:val="00712028"/>
    <w:rsid w:val="0071216D"/>
    <w:rsid w:val="007142B3"/>
    <w:rsid w:val="007178A3"/>
    <w:rsid w:val="0072539D"/>
    <w:rsid w:val="00733514"/>
    <w:rsid w:val="00733F96"/>
    <w:rsid w:val="007343DC"/>
    <w:rsid w:val="0073632E"/>
    <w:rsid w:val="00740FD0"/>
    <w:rsid w:val="00743C9C"/>
    <w:rsid w:val="00751F02"/>
    <w:rsid w:val="007526F2"/>
    <w:rsid w:val="00760D02"/>
    <w:rsid w:val="00772F7C"/>
    <w:rsid w:val="00774253"/>
    <w:rsid w:val="007746DC"/>
    <w:rsid w:val="007757A8"/>
    <w:rsid w:val="007802AF"/>
    <w:rsid w:val="0078198B"/>
    <w:rsid w:val="00784ABC"/>
    <w:rsid w:val="00785AD6"/>
    <w:rsid w:val="00786D75"/>
    <w:rsid w:val="00791A67"/>
    <w:rsid w:val="007924DC"/>
    <w:rsid w:val="0079337E"/>
    <w:rsid w:val="00793654"/>
    <w:rsid w:val="0079482F"/>
    <w:rsid w:val="007963E7"/>
    <w:rsid w:val="00796CEA"/>
    <w:rsid w:val="007A013B"/>
    <w:rsid w:val="007A0F3C"/>
    <w:rsid w:val="007A2E0A"/>
    <w:rsid w:val="007A2ED8"/>
    <w:rsid w:val="007A7077"/>
    <w:rsid w:val="007B1DFB"/>
    <w:rsid w:val="007B6235"/>
    <w:rsid w:val="007B64B9"/>
    <w:rsid w:val="007B67AC"/>
    <w:rsid w:val="007B6944"/>
    <w:rsid w:val="007C12FD"/>
    <w:rsid w:val="007C7225"/>
    <w:rsid w:val="007D1E96"/>
    <w:rsid w:val="007D3B22"/>
    <w:rsid w:val="007D47CA"/>
    <w:rsid w:val="007D5993"/>
    <w:rsid w:val="007D6986"/>
    <w:rsid w:val="007E109F"/>
    <w:rsid w:val="007E123C"/>
    <w:rsid w:val="007E17DD"/>
    <w:rsid w:val="007E7DBC"/>
    <w:rsid w:val="007F0A1F"/>
    <w:rsid w:val="007F36B5"/>
    <w:rsid w:val="007F3F7E"/>
    <w:rsid w:val="007F5BAE"/>
    <w:rsid w:val="007F64D8"/>
    <w:rsid w:val="007F79CC"/>
    <w:rsid w:val="0081007E"/>
    <w:rsid w:val="00815486"/>
    <w:rsid w:val="00816CED"/>
    <w:rsid w:val="00817613"/>
    <w:rsid w:val="00820FA0"/>
    <w:rsid w:val="0082271D"/>
    <w:rsid w:val="00826574"/>
    <w:rsid w:val="0083363D"/>
    <w:rsid w:val="0083392F"/>
    <w:rsid w:val="00837799"/>
    <w:rsid w:val="008436FA"/>
    <w:rsid w:val="00843791"/>
    <w:rsid w:val="0085158D"/>
    <w:rsid w:val="00853545"/>
    <w:rsid w:val="0085556B"/>
    <w:rsid w:val="008615AF"/>
    <w:rsid w:val="00861FCA"/>
    <w:rsid w:val="008620D0"/>
    <w:rsid w:val="0086376F"/>
    <w:rsid w:val="00863897"/>
    <w:rsid w:val="0086407B"/>
    <w:rsid w:val="008656DB"/>
    <w:rsid w:val="00865955"/>
    <w:rsid w:val="00870F82"/>
    <w:rsid w:val="00871367"/>
    <w:rsid w:val="00872CDA"/>
    <w:rsid w:val="00873F5D"/>
    <w:rsid w:val="00875163"/>
    <w:rsid w:val="00876919"/>
    <w:rsid w:val="008775A0"/>
    <w:rsid w:val="00877F96"/>
    <w:rsid w:val="008800F8"/>
    <w:rsid w:val="00882B3C"/>
    <w:rsid w:val="00883EBA"/>
    <w:rsid w:val="00890423"/>
    <w:rsid w:val="0089429E"/>
    <w:rsid w:val="008978F3"/>
    <w:rsid w:val="008A125C"/>
    <w:rsid w:val="008A1DDE"/>
    <w:rsid w:val="008A435C"/>
    <w:rsid w:val="008A519E"/>
    <w:rsid w:val="008A578C"/>
    <w:rsid w:val="008B0177"/>
    <w:rsid w:val="008B1E5F"/>
    <w:rsid w:val="008C1C8D"/>
    <w:rsid w:val="008C2EDD"/>
    <w:rsid w:val="008C63A6"/>
    <w:rsid w:val="008C6F20"/>
    <w:rsid w:val="008D4B6C"/>
    <w:rsid w:val="008D79EC"/>
    <w:rsid w:val="008F707E"/>
    <w:rsid w:val="0090334A"/>
    <w:rsid w:val="009048DE"/>
    <w:rsid w:val="00905668"/>
    <w:rsid w:val="00905783"/>
    <w:rsid w:val="00911EEF"/>
    <w:rsid w:val="00913ADE"/>
    <w:rsid w:val="00914773"/>
    <w:rsid w:val="00915588"/>
    <w:rsid w:val="00915915"/>
    <w:rsid w:val="00920A87"/>
    <w:rsid w:val="009216E2"/>
    <w:rsid w:val="00925084"/>
    <w:rsid w:val="009308DA"/>
    <w:rsid w:val="009346A4"/>
    <w:rsid w:val="00943177"/>
    <w:rsid w:val="00943500"/>
    <w:rsid w:val="00943ED4"/>
    <w:rsid w:val="00943F3B"/>
    <w:rsid w:val="00950A91"/>
    <w:rsid w:val="009521B0"/>
    <w:rsid w:val="00953A56"/>
    <w:rsid w:val="00955A53"/>
    <w:rsid w:val="00955BFF"/>
    <w:rsid w:val="00960306"/>
    <w:rsid w:val="0096065A"/>
    <w:rsid w:val="00960F2B"/>
    <w:rsid w:val="009614E8"/>
    <w:rsid w:val="00961C64"/>
    <w:rsid w:val="00963E26"/>
    <w:rsid w:val="00964DB5"/>
    <w:rsid w:val="00966CAB"/>
    <w:rsid w:val="0097503C"/>
    <w:rsid w:val="00976CEE"/>
    <w:rsid w:val="00983255"/>
    <w:rsid w:val="00985839"/>
    <w:rsid w:val="00985E07"/>
    <w:rsid w:val="00987B7E"/>
    <w:rsid w:val="009939E1"/>
    <w:rsid w:val="009942BE"/>
    <w:rsid w:val="00995AC6"/>
    <w:rsid w:val="00996BF0"/>
    <w:rsid w:val="009A0863"/>
    <w:rsid w:val="009A0DC8"/>
    <w:rsid w:val="009A1A10"/>
    <w:rsid w:val="009A24DB"/>
    <w:rsid w:val="009A3247"/>
    <w:rsid w:val="009A42C8"/>
    <w:rsid w:val="009A4308"/>
    <w:rsid w:val="009A499E"/>
    <w:rsid w:val="009A563F"/>
    <w:rsid w:val="009A7687"/>
    <w:rsid w:val="009B0EC1"/>
    <w:rsid w:val="009B5AAC"/>
    <w:rsid w:val="009C150C"/>
    <w:rsid w:val="009C39C6"/>
    <w:rsid w:val="009C427F"/>
    <w:rsid w:val="009C678E"/>
    <w:rsid w:val="009D4056"/>
    <w:rsid w:val="009D5395"/>
    <w:rsid w:val="009D5D1B"/>
    <w:rsid w:val="009D5F06"/>
    <w:rsid w:val="009D6883"/>
    <w:rsid w:val="009E08FB"/>
    <w:rsid w:val="009E27D3"/>
    <w:rsid w:val="00A018C1"/>
    <w:rsid w:val="00A117B9"/>
    <w:rsid w:val="00A13D00"/>
    <w:rsid w:val="00A172D8"/>
    <w:rsid w:val="00A213D3"/>
    <w:rsid w:val="00A22560"/>
    <w:rsid w:val="00A2421A"/>
    <w:rsid w:val="00A35B22"/>
    <w:rsid w:val="00A3684C"/>
    <w:rsid w:val="00A45476"/>
    <w:rsid w:val="00A4621B"/>
    <w:rsid w:val="00A51625"/>
    <w:rsid w:val="00A5334B"/>
    <w:rsid w:val="00A54CB5"/>
    <w:rsid w:val="00A57C27"/>
    <w:rsid w:val="00A62478"/>
    <w:rsid w:val="00A644D9"/>
    <w:rsid w:val="00A646E7"/>
    <w:rsid w:val="00A64BF6"/>
    <w:rsid w:val="00A673F9"/>
    <w:rsid w:val="00A71B52"/>
    <w:rsid w:val="00A72357"/>
    <w:rsid w:val="00A801C2"/>
    <w:rsid w:val="00A80369"/>
    <w:rsid w:val="00A831E2"/>
    <w:rsid w:val="00A840CD"/>
    <w:rsid w:val="00A8521B"/>
    <w:rsid w:val="00A85FF6"/>
    <w:rsid w:val="00A87117"/>
    <w:rsid w:val="00A93395"/>
    <w:rsid w:val="00A95AE1"/>
    <w:rsid w:val="00A95C74"/>
    <w:rsid w:val="00AA3B01"/>
    <w:rsid w:val="00AA3C2C"/>
    <w:rsid w:val="00AA50A1"/>
    <w:rsid w:val="00AA613C"/>
    <w:rsid w:val="00AA6D0E"/>
    <w:rsid w:val="00AB665D"/>
    <w:rsid w:val="00AB6CF7"/>
    <w:rsid w:val="00AB6F37"/>
    <w:rsid w:val="00AC3FF3"/>
    <w:rsid w:val="00AE1D1F"/>
    <w:rsid w:val="00AE4DE4"/>
    <w:rsid w:val="00AF04E0"/>
    <w:rsid w:val="00AF3461"/>
    <w:rsid w:val="00AF34C4"/>
    <w:rsid w:val="00AF58AC"/>
    <w:rsid w:val="00AF79DD"/>
    <w:rsid w:val="00B02D1E"/>
    <w:rsid w:val="00B039B8"/>
    <w:rsid w:val="00B07FE3"/>
    <w:rsid w:val="00B16A28"/>
    <w:rsid w:val="00B16ED1"/>
    <w:rsid w:val="00B20F13"/>
    <w:rsid w:val="00B27C2B"/>
    <w:rsid w:val="00B3103E"/>
    <w:rsid w:val="00B32646"/>
    <w:rsid w:val="00B330DE"/>
    <w:rsid w:val="00B33F0D"/>
    <w:rsid w:val="00B370B0"/>
    <w:rsid w:val="00B4064B"/>
    <w:rsid w:val="00B4498B"/>
    <w:rsid w:val="00B53805"/>
    <w:rsid w:val="00B53808"/>
    <w:rsid w:val="00B5483A"/>
    <w:rsid w:val="00B562A2"/>
    <w:rsid w:val="00B564D4"/>
    <w:rsid w:val="00B579C2"/>
    <w:rsid w:val="00B639C6"/>
    <w:rsid w:val="00B75C8C"/>
    <w:rsid w:val="00B80741"/>
    <w:rsid w:val="00B812D1"/>
    <w:rsid w:val="00B868C5"/>
    <w:rsid w:val="00B876A8"/>
    <w:rsid w:val="00BA20D5"/>
    <w:rsid w:val="00BA2725"/>
    <w:rsid w:val="00BA4E3E"/>
    <w:rsid w:val="00BA6D9C"/>
    <w:rsid w:val="00BA6F40"/>
    <w:rsid w:val="00BB0481"/>
    <w:rsid w:val="00BB261B"/>
    <w:rsid w:val="00BB2853"/>
    <w:rsid w:val="00BB46E5"/>
    <w:rsid w:val="00BB4B74"/>
    <w:rsid w:val="00BB5B8B"/>
    <w:rsid w:val="00BC02DD"/>
    <w:rsid w:val="00BC400C"/>
    <w:rsid w:val="00BC4FEC"/>
    <w:rsid w:val="00BC56D7"/>
    <w:rsid w:val="00BC6BB7"/>
    <w:rsid w:val="00BD07F6"/>
    <w:rsid w:val="00BD70D1"/>
    <w:rsid w:val="00BD74EE"/>
    <w:rsid w:val="00BE4186"/>
    <w:rsid w:val="00BE695A"/>
    <w:rsid w:val="00BE7F98"/>
    <w:rsid w:val="00BF1D92"/>
    <w:rsid w:val="00BF38C8"/>
    <w:rsid w:val="00BF3C5F"/>
    <w:rsid w:val="00C00746"/>
    <w:rsid w:val="00C05350"/>
    <w:rsid w:val="00C06482"/>
    <w:rsid w:val="00C103F0"/>
    <w:rsid w:val="00C16E49"/>
    <w:rsid w:val="00C214EB"/>
    <w:rsid w:val="00C23560"/>
    <w:rsid w:val="00C27A40"/>
    <w:rsid w:val="00C31307"/>
    <w:rsid w:val="00C31BC4"/>
    <w:rsid w:val="00C31FC1"/>
    <w:rsid w:val="00C34195"/>
    <w:rsid w:val="00C360B8"/>
    <w:rsid w:val="00C37FC1"/>
    <w:rsid w:val="00C465EC"/>
    <w:rsid w:val="00C474C1"/>
    <w:rsid w:val="00C560F7"/>
    <w:rsid w:val="00C6219F"/>
    <w:rsid w:val="00C658D4"/>
    <w:rsid w:val="00C65B05"/>
    <w:rsid w:val="00C76A66"/>
    <w:rsid w:val="00C81150"/>
    <w:rsid w:val="00C814D7"/>
    <w:rsid w:val="00C83E64"/>
    <w:rsid w:val="00C84F06"/>
    <w:rsid w:val="00C8720C"/>
    <w:rsid w:val="00C90268"/>
    <w:rsid w:val="00C9097B"/>
    <w:rsid w:val="00C90F84"/>
    <w:rsid w:val="00C91491"/>
    <w:rsid w:val="00C96EED"/>
    <w:rsid w:val="00C970B1"/>
    <w:rsid w:val="00CA019B"/>
    <w:rsid w:val="00CA320C"/>
    <w:rsid w:val="00CA7383"/>
    <w:rsid w:val="00CB0629"/>
    <w:rsid w:val="00CB47CD"/>
    <w:rsid w:val="00CC2FC9"/>
    <w:rsid w:val="00CC67B2"/>
    <w:rsid w:val="00CD1307"/>
    <w:rsid w:val="00CD2C2E"/>
    <w:rsid w:val="00CD2D01"/>
    <w:rsid w:val="00CD7EF7"/>
    <w:rsid w:val="00CE1022"/>
    <w:rsid w:val="00CE1E82"/>
    <w:rsid w:val="00CE57AF"/>
    <w:rsid w:val="00CE7DE6"/>
    <w:rsid w:val="00CE7E70"/>
    <w:rsid w:val="00CF5F64"/>
    <w:rsid w:val="00D05E21"/>
    <w:rsid w:val="00D06CB0"/>
    <w:rsid w:val="00D11171"/>
    <w:rsid w:val="00D11AF2"/>
    <w:rsid w:val="00D150D0"/>
    <w:rsid w:val="00D154D7"/>
    <w:rsid w:val="00D210C9"/>
    <w:rsid w:val="00D25528"/>
    <w:rsid w:val="00D34B82"/>
    <w:rsid w:val="00D4060D"/>
    <w:rsid w:val="00D4295A"/>
    <w:rsid w:val="00D52A0F"/>
    <w:rsid w:val="00D5618E"/>
    <w:rsid w:val="00D56D2F"/>
    <w:rsid w:val="00D60355"/>
    <w:rsid w:val="00D60BB3"/>
    <w:rsid w:val="00D63556"/>
    <w:rsid w:val="00D70E9A"/>
    <w:rsid w:val="00D77920"/>
    <w:rsid w:val="00D80DA7"/>
    <w:rsid w:val="00D847A9"/>
    <w:rsid w:val="00D90D61"/>
    <w:rsid w:val="00D930A1"/>
    <w:rsid w:val="00DA2E24"/>
    <w:rsid w:val="00DA2F2F"/>
    <w:rsid w:val="00DA3BD5"/>
    <w:rsid w:val="00DA47C7"/>
    <w:rsid w:val="00DB007E"/>
    <w:rsid w:val="00DB6CB7"/>
    <w:rsid w:val="00DC537D"/>
    <w:rsid w:val="00DD6CA1"/>
    <w:rsid w:val="00DE10DA"/>
    <w:rsid w:val="00DE1835"/>
    <w:rsid w:val="00DE32FE"/>
    <w:rsid w:val="00DE65E8"/>
    <w:rsid w:val="00DE68C7"/>
    <w:rsid w:val="00E03C64"/>
    <w:rsid w:val="00E05A98"/>
    <w:rsid w:val="00E106C6"/>
    <w:rsid w:val="00E10C35"/>
    <w:rsid w:val="00E11ADD"/>
    <w:rsid w:val="00E12682"/>
    <w:rsid w:val="00E12A50"/>
    <w:rsid w:val="00E143E7"/>
    <w:rsid w:val="00E1588C"/>
    <w:rsid w:val="00E2704D"/>
    <w:rsid w:val="00E316E0"/>
    <w:rsid w:val="00E31C43"/>
    <w:rsid w:val="00E32FBA"/>
    <w:rsid w:val="00E37DA0"/>
    <w:rsid w:val="00E409B2"/>
    <w:rsid w:val="00E62235"/>
    <w:rsid w:val="00E66A14"/>
    <w:rsid w:val="00E66E24"/>
    <w:rsid w:val="00E671A7"/>
    <w:rsid w:val="00E672FB"/>
    <w:rsid w:val="00E732B6"/>
    <w:rsid w:val="00E74185"/>
    <w:rsid w:val="00E7471F"/>
    <w:rsid w:val="00E74A7C"/>
    <w:rsid w:val="00E75C87"/>
    <w:rsid w:val="00E7689F"/>
    <w:rsid w:val="00E77354"/>
    <w:rsid w:val="00E83CAA"/>
    <w:rsid w:val="00E9040D"/>
    <w:rsid w:val="00E93C58"/>
    <w:rsid w:val="00EA544A"/>
    <w:rsid w:val="00EA6950"/>
    <w:rsid w:val="00EA790E"/>
    <w:rsid w:val="00EA7B38"/>
    <w:rsid w:val="00EB0338"/>
    <w:rsid w:val="00EC2133"/>
    <w:rsid w:val="00EC305C"/>
    <w:rsid w:val="00EC3CEE"/>
    <w:rsid w:val="00EC488A"/>
    <w:rsid w:val="00EC6BAA"/>
    <w:rsid w:val="00ED1E16"/>
    <w:rsid w:val="00ED2847"/>
    <w:rsid w:val="00EE4ACF"/>
    <w:rsid w:val="00EE5889"/>
    <w:rsid w:val="00EE7444"/>
    <w:rsid w:val="00EF0058"/>
    <w:rsid w:val="00EF141B"/>
    <w:rsid w:val="00EF5BF6"/>
    <w:rsid w:val="00F05241"/>
    <w:rsid w:val="00F0749B"/>
    <w:rsid w:val="00F075AC"/>
    <w:rsid w:val="00F1015A"/>
    <w:rsid w:val="00F115A9"/>
    <w:rsid w:val="00F151C3"/>
    <w:rsid w:val="00F15293"/>
    <w:rsid w:val="00F2056F"/>
    <w:rsid w:val="00F2254D"/>
    <w:rsid w:val="00F2564E"/>
    <w:rsid w:val="00F25981"/>
    <w:rsid w:val="00F26C02"/>
    <w:rsid w:val="00F335C2"/>
    <w:rsid w:val="00F47EB5"/>
    <w:rsid w:val="00F53DE7"/>
    <w:rsid w:val="00F5581A"/>
    <w:rsid w:val="00F57B31"/>
    <w:rsid w:val="00F61D03"/>
    <w:rsid w:val="00F62FE5"/>
    <w:rsid w:val="00F631B9"/>
    <w:rsid w:val="00F651D1"/>
    <w:rsid w:val="00F660A3"/>
    <w:rsid w:val="00F80225"/>
    <w:rsid w:val="00F8158A"/>
    <w:rsid w:val="00F83110"/>
    <w:rsid w:val="00F84DD6"/>
    <w:rsid w:val="00F85D73"/>
    <w:rsid w:val="00F869D6"/>
    <w:rsid w:val="00F8744B"/>
    <w:rsid w:val="00F913EA"/>
    <w:rsid w:val="00F930E3"/>
    <w:rsid w:val="00FA0AB3"/>
    <w:rsid w:val="00FA1836"/>
    <w:rsid w:val="00FA2B5B"/>
    <w:rsid w:val="00FA34FB"/>
    <w:rsid w:val="00FA6207"/>
    <w:rsid w:val="00FA656E"/>
    <w:rsid w:val="00FB4B24"/>
    <w:rsid w:val="00FC439A"/>
    <w:rsid w:val="00FC4EEE"/>
    <w:rsid w:val="00FD3AF3"/>
    <w:rsid w:val="00FD6E3A"/>
    <w:rsid w:val="00FE313A"/>
    <w:rsid w:val="00FE3D49"/>
    <w:rsid w:val="00FE5AA8"/>
    <w:rsid w:val="00FE645C"/>
    <w:rsid w:val="00FF3BB9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39BB2"/>
  <w15:chartTrackingRefBased/>
  <w15:docId w15:val="{6723329D-6C60-4B37-BC96-2FC72A330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E7471F"/>
    <w:pPr>
      <w:ind w:leftChars="200" w:left="480"/>
    </w:pPr>
  </w:style>
  <w:style w:type="paragraph" w:styleId="a5">
    <w:name w:val="header"/>
    <w:basedOn w:val="a0"/>
    <w:link w:val="a6"/>
    <w:uiPriority w:val="99"/>
    <w:unhideWhenUsed/>
    <w:rsid w:val="00BF3C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1"/>
    <w:link w:val="a5"/>
    <w:uiPriority w:val="99"/>
    <w:rsid w:val="00BF3C5F"/>
    <w:rPr>
      <w:sz w:val="20"/>
      <w:szCs w:val="20"/>
    </w:rPr>
  </w:style>
  <w:style w:type="paragraph" w:styleId="a7">
    <w:name w:val="footer"/>
    <w:basedOn w:val="a0"/>
    <w:link w:val="a8"/>
    <w:uiPriority w:val="99"/>
    <w:unhideWhenUsed/>
    <w:rsid w:val="00BF3C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1"/>
    <w:link w:val="a7"/>
    <w:uiPriority w:val="99"/>
    <w:rsid w:val="00BF3C5F"/>
    <w:rPr>
      <w:sz w:val="20"/>
      <w:szCs w:val="20"/>
    </w:rPr>
  </w:style>
  <w:style w:type="paragraph" w:styleId="a9">
    <w:name w:val="Plain Text"/>
    <w:basedOn w:val="a0"/>
    <w:link w:val="aa"/>
    <w:rsid w:val="00603BC9"/>
    <w:pPr>
      <w:widowControl/>
      <w:spacing w:line="400" w:lineRule="exact"/>
    </w:pPr>
    <w:rPr>
      <w:rFonts w:ascii="細明體" w:eastAsia="細明體" w:hAnsi="Courier New" w:cs="Times New Roman"/>
      <w:szCs w:val="20"/>
    </w:rPr>
  </w:style>
  <w:style w:type="character" w:customStyle="1" w:styleId="aa">
    <w:name w:val="純文字 字元"/>
    <w:basedOn w:val="a1"/>
    <w:link w:val="a9"/>
    <w:rsid w:val="00603BC9"/>
    <w:rPr>
      <w:rFonts w:ascii="細明體" w:eastAsia="細明體" w:hAnsi="Courier New" w:cs="Times New Roman"/>
      <w:szCs w:val="20"/>
    </w:rPr>
  </w:style>
  <w:style w:type="paragraph" w:styleId="ab">
    <w:name w:val="Balloon Text"/>
    <w:basedOn w:val="a0"/>
    <w:link w:val="ac"/>
    <w:uiPriority w:val="99"/>
    <w:semiHidden/>
    <w:unhideWhenUsed/>
    <w:rsid w:val="004C6C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4C6CB6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871367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">
    <w:name w:val="List Bullet"/>
    <w:basedOn w:val="a0"/>
    <w:uiPriority w:val="99"/>
    <w:unhideWhenUsed/>
    <w:rsid w:val="0071216D"/>
    <w:pPr>
      <w:numPr>
        <w:numId w:val="15"/>
      </w:numPr>
      <w:contextualSpacing/>
    </w:pPr>
  </w:style>
  <w:style w:type="paragraph" w:styleId="ad">
    <w:name w:val="Revision"/>
    <w:hidden/>
    <w:uiPriority w:val="99"/>
    <w:semiHidden/>
    <w:rsid w:val="006C602A"/>
  </w:style>
  <w:style w:type="character" w:styleId="ae">
    <w:name w:val="annotation reference"/>
    <w:basedOn w:val="a1"/>
    <w:uiPriority w:val="99"/>
    <w:semiHidden/>
    <w:unhideWhenUsed/>
    <w:rsid w:val="006D38BE"/>
    <w:rPr>
      <w:sz w:val="18"/>
      <w:szCs w:val="18"/>
    </w:rPr>
  </w:style>
  <w:style w:type="paragraph" w:styleId="af">
    <w:name w:val="annotation text"/>
    <w:basedOn w:val="a0"/>
    <w:link w:val="af0"/>
    <w:uiPriority w:val="99"/>
    <w:unhideWhenUsed/>
    <w:rsid w:val="006D38BE"/>
  </w:style>
  <w:style w:type="character" w:customStyle="1" w:styleId="af0">
    <w:name w:val="註解文字 字元"/>
    <w:basedOn w:val="a1"/>
    <w:link w:val="af"/>
    <w:uiPriority w:val="99"/>
    <w:rsid w:val="006D38BE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6D38BE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6D38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92AB1616BD74499B508FB3C5CD0BB" ma:contentTypeVersion="18" ma:contentTypeDescription="Create a new document." ma:contentTypeScope="" ma:versionID="eaa41f82fd8e8097258e0b1bc6522251">
  <xsd:schema xmlns:xsd="http://www.w3.org/2001/XMLSchema" xmlns:xs="http://www.w3.org/2001/XMLSchema" xmlns:p="http://schemas.microsoft.com/office/2006/metadata/properties" xmlns:ns3="817c7adf-458c-451b-b927-d91dd1c03050" xmlns:ns4="d5219fb3-cebf-4e4a-8c91-255ce065af9a" targetNamespace="http://schemas.microsoft.com/office/2006/metadata/properties" ma:root="true" ma:fieldsID="411ee710d7bea18e05fffc5b059c5d41" ns3:_="" ns4:_="">
    <xsd:import namespace="817c7adf-458c-451b-b927-d91dd1c03050"/>
    <xsd:import namespace="d5219fb3-cebf-4e4a-8c91-255ce065af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c7adf-458c-451b-b927-d91dd1c030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19fb3-cebf-4e4a-8c91-255ce065a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7c7adf-458c-451b-b927-d91dd1c0305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244EE-89C5-40C8-942D-11A26C252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c7adf-458c-451b-b927-d91dd1c03050"/>
    <ds:schemaRef ds:uri="d5219fb3-cebf-4e4a-8c91-255ce065a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B97E6D-9C18-463F-9DAA-EA17F379AEEC}">
  <ds:schemaRefs>
    <ds:schemaRef ds:uri="http://schemas.microsoft.com/office/2006/metadata/properties"/>
    <ds:schemaRef ds:uri="http://schemas.microsoft.com/office/infopath/2007/PartnerControls"/>
    <ds:schemaRef ds:uri="817c7adf-458c-451b-b927-d91dd1c03050"/>
  </ds:schemaRefs>
</ds:datastoreItem>
</file>

<file path=customXml/itemProps3.xml><?xml version="1.0" encoding="utf-8"?>
<ds:datastoreItem xmlns:ds="http://schemas.openxmlformats.org/officeDocument/2006/customXml" ds:itemID="{A77AEAF1-0998-49A2-A064-7685E454BC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2D3270-9F93-4B06-92CB-C4B73E4F6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U</dc:creator>
  <dc:description/>
  <cp:lastModifiedBy>林于涵</cp:lastModifiedBy>
  <cp:revision>2</cp:revision>
  <cp:lastPrinted>2025-10-14T01:58:00Z</cp:lastPrinted>
  <dcterms:created xsi:type="dcterms:W3CDTF">2025-11-15T01:12:00Z</dcterms:created>
  <dcterms:modified xsi:type="dcterms:W3CDTF">2025-11-15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292AB1616BD74499B508FB3C5CD0BB</vt:lpwstr>
  </property>
</Properties>
</file>